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8BCC76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ED109E" wp14:editId="38A339DE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8" name="Picture 18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8EFC387" wp14:editId="512CEFA1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9" name="Picture 19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</w:p>
    <w:p w14:paraId="462F969F" w14:textId="0492ECAA" w:rsidR="006B32FE" w:rsidRDefault="006B32FE" w:rsidP="006B32FE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</w:t>
      </w:r>
      <w:r w:rsidR="001B6A4D">
        <w:rPr>
          <w:rFonts w:asciiTheme="majorHAnsi" w:hAnsiTheme="majorHAnsi"/>
          <w:b/>
        </w:rPr>
        <w:t>Second</w:t>
      </w:r>
      <w:r>
        <w:rPr>
          <w:rFonts w:asciiTheme="majorHAnsi" w:hAnsiTheme="majorHAnsi"/>
          <w:b/>
        </w:rPr>
        <w:t xml:space="preserve"> Semester </w:t>
      </w:r>
      <w:r w:rsidR="00D56F8E">
        <w:rPr>
          <w:rFonts w:asciiTheme="majorHAnsi" w:hAnsiTheme="majorHAnsi"/>
          <w:b/>
        </w:rPr>
        <w:t>First</w:t>
      </w:r>
      <w:r>
        <w:rPr>
          <w:rFonts w:asciiTheme="majorHAnsi" w:hAnsiTheme="majorHAnsi"/>
          <w:b/>
        </w:rPr>
        <w:t xml:space="preserve"> Year (</w:t>
      </w:r>
      <w:r w:rsidR="001B2393">
        <w:rPr>
          <w:rFonts w:asciiTheme="majorHAnsi" w:hAnsiTheme="majorHAnsi"/>
          <w:b/>
        </w:rPr>
        <w:t>2</w:t>
      </w:r>
      <w:r w:rsidR="001B2393" w:rsidRPr="001B2393">
        <w:rPr>
          <w:rFonts w:asciiTheme="majorHAnsi" w:hAnsiTheme="majorHAnsi"/>
          <w:b/>
          <w:vertAlign w:val="superscript"/>
        </w:rPr>
        <w:t>nd</w:t>
      </w:r>
      <w:r w:rsidR="001B2393">
        <w:rPr>
          <w:rFonts w:asciiTheme="majorHAnsi" w:hAnsiTheme="majorHAnsi"/>
          <w:b/>
        </w:rPr>
        <w:t xml:space="preserve"> </w:t>
      </w:r>
      <w:r>
        <w:rPr>
          <w:rFonts w:asciiTheme="majorHAnsi" w:hAnsiTheme="majorHAnsi"/>
          <w:b/>
        </w:rPr>
        <w:t xml:space="preserve">Semester) </w:t>
      </w:r>
      <w:r w:rsidR="008D31C9">
        <w:rPr>
          <w:rFonts w:asciiTheme="majorHAnsi" w:hAnsiTheme="majorHAnsi"/>
          <w:b/>
        </w:rPr>
        <w:t>–</w:t>
      </w:r>
      <w:r w:rsidR="00EF7FCF">
        <w:rPr>
          <w:rFonts w:asciiTheme="majorHAnsi" w:hAnsiTheme="majorHAnsi"/>
          <w:b/>
        </w:rPr>
        <w:t>2</w:t>
      </w:r>
      <w:r w:rsidR="00BE7DEC">
        <w:rPr>
          <w:rFonts w:asciiTheme="majorHAnsi" w:hAnsiTheme="majorHAnsi"/>
          <w:b/>
        </w:rPr>
        <w:t>2</w:t>
      </w:r>
      <w:r w:rsidR="008D31C9">
        <w:rPr>
          <w:rFonts w:asciiTheme="majorHAnsi" w:hAnsiTheme="majorHAnsi"/>
          <w:b/>
        </w:rPr>
        <w:t>BSCS</w:t>
      </w:r>
      <w:r w:rsidR="00E91323">
        <w:rPr>
          <w:rFonts w:asciiTheme="majorHAnsi" w:hAnsiTheme="majorHAnsi"/>
          <w:b/>
        </w:rPr>
        <w:br/>
        <w:t xml:space="preserve">(With effect from: </w:t>
      </w:r>
      <w:r w:rsidR="00803213">
        <w:rPr>
          <w:rFonts w:asciiTheme="majorHAnsi" w:hAnsiTheme="majorHAnsi"/>
          <w:b/>
        </w:rPr>
        <w:t>11</w:t>
      </w:r>
      <w:r>
        <w:rPr>
          <w:rFonts w:asciiTheme="majorHAnsi" w:hAnsiTheme="majorHAnsi"/>
          <w:b/>
        </w:rPr>
        <w:t>-</w:t>
      </w:r>
      <w:r w:rsidR="009A37A0">
        <w:rPr>
          <w:rFonts w:asciiTheme="majorHAnsi" w:hAnsiTheme="majorHAnsi"/>
          <w:b/>
        </w:rPr>
        <w:t>0</w:t>
      </w:r>
      <w:r w:rsidR="00BE7DEC">
        <w:rPr>
          <w:rFonts w:asciiTheme="majorHAnsi" w:hAnsiTheme="majorHAnsi"/>
          <w:b/>
        </w:rPr>
        <w:t>7</w:t>
      </w:r>
      <w:r w:rsidR="00653BF8">
        <w:rPr>
          <w:rFonts w:asciiTheme="majorHAnsi" w:hAnsiTheme="majorHAnsi"/>
          <w:b/>
        </w:rPr>
        <w:t>-202</w:t>
      </w:r>
      <w:r w:rsidR="00BE7DEC">
        <w:rPr>
          <w:rFonts w:asciiTheme="majorHAnsi" w:hAnsiTheme="majorHAnsi"/>
          <w:b/>
        </w:rPr>
        <w:t>3</w:t>
      </w:r>
      <w:r>
        <w:rPr>
          <w:rFonts w:asciiTheme="majorHAnsi" w:hAnsiTheme="majorHAnsi"/>
          <w:b/>
        </w:rPr>
        <w:t>)</w:t>
      </w:r>
    </w:p>
    <w:p w14:paraId="2AB21DBE" w14:textId="4008568D" w:rsidR="006B32FE" w:rsidRPr="00706CAA" w:rsidRDefault="00706CAA" w:rsidP="00706CAA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0EAE5045" w14:textId="77777777" w:rsidTr="005A6AC2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E2BBC8C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EECF504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3807019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1593A2A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71910E3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07A98DB7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923149" w:rsidRPr="00496B18" w14:paraId="1016B96D" w14:textId="77777777" w:rsidTr="005A6AC2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04A0FAD" w14:textId="77777777" w:rsidR="00923149" w:rsidRPr="00252AA8" w:rsidRDefault="00923149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4484AEC" w14:textId="6AE7FC8F" w:rsidR="00923149" w:rsidRPr="0031647D" w:rsidRDefault="00C56250" w:rsidP="00242E5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PL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46F08DE" w14:textId="4ED03802" w:rsidR="00923149" w:rsidRPr="0031647D" w:rsidRDefault="006960DA" w:rsidP="00242E5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PL</w:t>
            </w: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52B3EAEA" w14:textId="40783561" w:rsidR="00923149" w:rsidRPr="0031647D" w:rsidRDefault="00923149" w:rsidP="00242E56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P-PR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5B47EAAC" w14:textId="15D4DFF3" w:rsidR="00923149" w:rsidRPr="000D4503" w:rsidRDefault="000D4503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0D4503">
              <w:rPr>
                <w:rFonts w:asciiTheme="majorHAnsi" w:hAnsiTheme="majorHAnsi"/>
                <w:b/>
                <w:sz w:val="20"/>
              </w:rPr>
              <w:t>FE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102B640" w14:textId="6AB03B2F" w:rsidR="00923149" w:rsidRPr="003E25FD" w:rsidRDefault="00421D33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3E25FD">
              <w:rPr>
                <w:rFonts w:asciiTheme="majorHAnsi" w:hAnsiTheme="majorHAnsi"/>
                <w:b/>
                <w:sz w:val="20"/>
              </w:rPr>
              <w:t>TPL</w:t>
            </w:r>
          </w:p>
        </w:tc>
      </w:tr>
      <w:tr w:rsidR="00923149" w:rsidRPr="00496B18" w14:paraId="060AA8DA" w14:textId="77777777" w:rsidTr="005A6AC2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2D44DF5" w14:textId="77777777" w:rsidR="00923149" w:rsidRPr="00252AA8" w:rsidRDefault="00923149" w:rsidP="00F13A98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5BF9528" w14:textId="31830EF4" w:rsidR="00923149" w:rsidRPr="0031647D" w:rsidRDefault="0084069E" w:rsidP="00F13A98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BE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11CA019E" w14:textId="6303989C" w:rsidR="00923149" w:rsidRPr="0031647D" w:rsidRDefault="00923149" w:rsidP="00F13A98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E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0DACB4F6" w14:textId="516C7E7D" w:rsidR="00923149" w:rsidRPr="0031647D" w:rsidRDefault="00923149" w:rsidP="00F13A98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  <w:vAlign w:val="center"/>
          </w:tcPr>
          <w:p w14:paraId="35A6FB70" w14:textId="7AA912A0" w:rsidR="00923149" w:rsidRPr="0031647D" w:rsidRDefault="003E25FD" w:rsidP="00F13A98">
            <w:pPr>
              <w:jc w:val="center"/>
              <w:rPr>
                <w:rFonts w:asciiTheme="majorHAnsi" w:hAnsiTheme="majorHAnsi"/>
                <w:sz w:val="20"/>
              </w:rPr>
            </w:pPr>
            <w:r w:rsidRPr="001F647F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208C8C2" w14:textId="79BA4C86" w:rsidR="00923149" w:rsidRPr="0031647D" w:rsidRDefault="002F71CF" w:rsidP="00F13A98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BE</w:t>
            </w:r>
          </w:p>
        </w:tc>
      </w:tr>
      <w:tr w:rsidR="00DD4C4A" w:rsidRPr="00496B18" w14:paraId="14DA6BFC" w14:textId="77777777" w:rsidTr="0062592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1FC55A9" w14:textId="77777777" w:rsidR="00DD4C4A" w:rsidRPr="00252AA8" w:rsidRDefault="00DD4C4A" w:rsidP="00DD4C4A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286F2384" w14:textId="11429B30" w:rsidR="00DD4C4A" w:rsidRPr="006714FF" w:rsidRDefault="006714FF" w:rsidP="00DD4C4A">
            <w:pPr>
              <w:ind w:right="-1"/>
              <w:jc w:val="center"/>
              <w:rPr>
                <w:rFonts w:asciiTheme="majorHAnsi" w:hAnsiTheme="majorHAnsi"/>
                <w:b/>
                <w:sz w:val="20"/>
              </w:rPr>
            </w:pPr>
            <w:r w:rsidRPr="006714FF">
              <w:rPr>
                <w:rFonts w:asciiTheme="majorHAnsi" w:hAnsiTheme="majorHAnsi"/>
                <w:b/>
                <w:sz w:val="20"/>
              </w:rPr>
              <w:t>FE</w:t>
            </w:r>
          </w:p>
        </w:tc>
        <w:tc>
          <w:tcPr>
            <w:tcW w:w="1501" w:type="dxa"/>
            <w:shd w:val="clear" w:color="auto" w:fill="auto"/>
          </w:tcPr>
          <w:p w14:paraId="4AB240BD" w14:textId="5747989B" w:rsidR="00DD4C4A" w:rsidRPr="0031647D" w:rsidRDefault="00DD4C4A" w:rsidP="00DD4C4A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B57A99">
              <w:rPr>
                <w:rFonts w:asciiTheme="majorHAnsi" w:hAnsiTheme="majorHAnsi"/>
                <w:sz w:val="20"/>
              </w:rPr>
              <w:t>FM-II</w:t>
            </w:r>
          </w:p>
        </w:tc>
        <w:tc>
          <w:tcPr>
            <w:tcW w:w="1644" w:type="dxa"/>
            <w:vMerge/>
            <w:shd w:val="clear" w:color="auto" w:fill="auto"/>
            <w:vAlign w:val="center"/>
          </w:tcPr>
          <w:p w14:paraId="336A7EEF" w14:textId="79BA9CEF" w:rsidR="00DD4C4A" w:rsidRPr="0031647D" w:rsidRDefault="00DD4C4A" w:rsidP="00DD4C4A">
            <w:pPr>
              <w:jc w:val="center"/>
            </w:pPr>
          </w:p>
        </w:tc>
        <w:tc>
          <w:tcPr>
            <w:tcW w:w="1529" w:type="dxa"/>
            <w:shd w:val="clear" w:color="auto" w:fill="auto"/>
          </w:tcPr>
          <w:p w14:paraId="17945C5C" w14:textId="20181BBA" w:rsidR="00DD4C4A" w:rsidRPr="0031647D" w:rsidRDefault="004E7D49" w:rsidP="00DD4C4A">
            <w:pPr>
              <w:jc w:val="center"/>
            </w:pPr>
            <w:r>
              <w:rPr>
                <w:rFonts w:asciiTheme="majorHAnsi" w:hAnsiTheme="majorHAnsi"/>
                <w:sz w:val="20"/>
              </w:rPr>
              <w:t>BE</w:t>
            </w:r>
          </w:p>
        </w:tc>
        <w:tc>
          <w:tcPr>
            <w:tcW w:w="1383" w:type="dxa"/>
            <w:shd w:val="clear" w:color="auto" w:fill="auto"/>
          </w:tcPr>
          <w:p w14:paraId="31A7FE7A" w14:textId="2CDB8604" w:rsidR="00DD4C4A" w:rsidRPr="0031647D" w:rsidRDefault="00DD4C4A" w:rsidP="00DD4C4A">
            <w:pPr>
              <w:jc w:val="center"/>
            </w:pPr>
            <w:r w:rsidRPr="00E57A6F">
              <w:rPr>
                <w:rFonts w:asciiTheme="majorHAnsi" w:hAnsiTheme="majorHAnsi"/>
                <w:sz w:val="20"/>
              </w:rPr>
              <w:t>AP</w:t>
            </w:r>
          </w:p>
        </w:tc>
      </w:tr>
      <w:tr w:rsidR="00C153E6" w:rsidRPr="00496B18" w14:paraId="12EB230E" w14:textId="77777777" w:rsidTr="00AF627A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A6D57F9" w14:textId="77777777" w:rsidR="00C153E6" w:rsidRPr="00252AA8" w:rsidRDefault="00C153E6" w:rsidP="00C153E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FD4B27D" w14:textId="744B05D9" w:rsidR="00C153E6" w:rsidRPr="0031647D" w:rsidRDefault="00C153E6" w:rsidP="00C153E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M-II</w:t>
            </w:r>
          </w:p>
        </w:tc>
        <w:tc>
          <w:tcPr>
            <w:tcW w:w="1501" w:type="dxa"/>
            <w:shd w:val="clear" w:color="auto" w:fill="auto"/>
          </w:tcPr>
          <w:p w14:paraId="4DD046BE" w14:textId="40CFC347" w:rsidR="00C153E6" w:rsidRPr="0031647D" w:rsidRDefault="00C153E6" w:rsidP="00C153E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B57A99">
              <w:rPr>
                <w:rFonts w:asciiTheme="majorHAnsi" w:hAnsiTheme="majorHAnsi"/>
                <w:sz w:val="20"/>
              </w:rPr>
              <w:t>FM-II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4A36BF10" w14:textId="4FC373E0" w:rsidR="00C153E6" w:rsidRPr="0031647D" w:rsidRDefault="00C153E6" w:rsidP="00C153E6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P</w:t>
            </w:r>
          </w:p>
        </w:tc>
        <w:tc>
          <w:tcPr>
            <w:tcW w:w="1529" w:type="dxa"/>
            <w:shd w:val="clear" w:color="auto" w:fill="auto"/>
          </w:tcPr>
          <w:p w14:paraId="314CB310" w14:textId="6778CB32" w:rsidR="00C153E6" w:rsidRPr="0031647D" w:rsidRDefault="004E7D49" w:rsidP="004E7D49">
            <w:pPr>
              <w:jc w:val="center"/>
              <w:rPr>
                <w:rFonts w:asciiTheme="majorHAnsi" w:hAnsiTheme="majorHAnsi"/>
                <w:sz w:val="20"/>
              </w:rPr>
            </w:pPr>
            <w:r w:rsidRPr="00E57A6F">
              <w:rPr>
                <w:rFonts w:asciiTheme="majorHAnsi" w:hAnsiTheme="majorHAnsi"/>
                <w:sz w:val="20"/>
              </w:rPr>
              <w:t>AP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</w:p>
        </w:tc>
        <w:tc>
          <w:tcPr>
            <w:tcW w:w="1383" w:type="dxa"/>
            <w:shd w:val="clear" w:color="auto" w:fill="auto"/>
          </w:tcPr>
          <w:p w14:paraId="667E3604" w14:textId="7FDF495D" w:rsidR="00C153E6" w:rsidRPr="0031647D" w:rsidRDefault="00E1233C" w:rsidP="00C153E6">
            <w:pPr>
              <w:jc w:val="center"/>
            </w:pPr>
            <w:r w:rsidRPr="001F647F">
              <w:rPr>
                <w:rFonts w:asciiTheme="majorHAnsi" w:hAnsiTheme="majorHAnsi"/>
                <w:sz w:val="20"/>
              </w:rPr>
              <w:t>----------</w:t>
            </w:r>
            <w:bookmarkStart w:id="0" w:name="_GoBack"/>
            <w:bookmarkEnd w:id="0"/>
          </w:p>
        </w:tc>
      </w:tr>
      <w:tr w:rsidR="00FF73C6" w:rsidRPr="00496B18" w14:paraId="1791D456" w14:textId="77777777" w:rsidTr="0066343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1AC7D44" w14:textId="77777777" w:rsidR="00FF73C6" w:rsidRPr="00252AA8" w:rsidRDefault="00FF73C6" w:rsidP="00FF73C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314E87D9" w14:textId="3AC7423F" w:rsidR="00FF73C6" w:rsidRPr="0031647D" w:rsidRDefault="00FF73C6" w:rsidP="00FF73C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0B601E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01" w:type="dxa"/>
            <w:shd w:val="clear" w:color="auto" w:fill="auto"/>
          </w:tcPr>
          <w:p w14:paraId="2CBE6A1F" w14:textId="094530CC" w:rsidR="00FF73C6" w:rsidRPr="0031647D" w:rsidRDefault="00FF73C6" w:rsidP="00FF73C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0B601E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644" w:type="dxa"/>
            <w:shd w:val="clear" w:color="auto" w:fill="auto"/>
          </w:tcPr>
          <w:p w14:paraId="1FF9FC62" w14:textId="3E6DC7A5" w:rsidR="00FF73C6" w:rsidRPr="0031647D" w:rsidRDefault="00FF73C6" w:rsidP="00FF73C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0B601E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5453FC44" w14:textId="0349DB91" w:rsidR="00FF73C6" w:rsidRPr="0031647D" w:rsidRDefault="00FF73C6" w:rsidP="00FF73C6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BE-PR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35018D2D" w14:textId="3842127C" w:rsidR="00FF73C6" w:rsidRPr="0031647D" w:rsidRDefault="00FF73C6" w:rsidP="00FF73C6">
            <w:pPr>
              <w:jc w:val="center"/>
            </w:pPr>
            <w:r>
              <w:rPr>
                <w:rFonts w:asciiTheme="majorHAnsi" w:hAnsiTheme="majorHAnsi"/>
                <w:sz w:val="20"/>
              </w:rPr>
              <w:t>FE*</w:t>
            </w:r>
          </w:p>
        </w:tc>
      </w:tr>
      <w:tr w:rsidR="00FF73C6" w:rsidRPr="00496B18" w14:paraId="4F4CEF01" w14:textId="77777777" w:rsidTr="00D7589B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08BAAAD" w14:textId="77777777" w:rsidR="00FF73C6" w:rsidRPr="00252AA8" w:rsidRDefault="00FF73C6" w:rsidP="00FF73C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91F9AF9" w14:textId="26EB9176" w:rsidR="00FF73C6" w:rsidRPr="0031647D" w:rsidRDefault="00FF73C6" w:rsidP="00FF73C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TPL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6C88FA0D" w14:textId="1490CE00" w:rsidR="00FF73C6" w:rsidRPr="0031647D" w:rsidRDefault="00FF73C6" w:rsidP="00FF73C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644" w:type="dxa"/>
            <w:shd w:val="clear" w:color="auto" w:fill="auto"/>
          </w:tcPr>
          <w:p w14:paraId="5DEDBC62" w14:textId="23E2CA93" w:rsidR="00FF73C6" w:rsidRPr="0031647D" w:rsidRDefault="00FF73C6" w:rsidP="00FF73C6">
            <w:pPr>
              <w:jc w:val="center"/>
              <w:rPr>
                <w:rFonts w:asciiTheme="majorHAnsi" w:hAnsiTheme="majorHAnsi"/>
                <w:sz w:val="20"/>
              </w:rPr>
            </w:pPr>
            <w:r w:rsidRPr="001F647F">
              <w:rPr>
                <w:rFonts w:asciiTheme="majorHAnsi" w:hAnsiTheme="majorHAnsi"/>
                <w:sz w:val="20"/>
              </w:rPr>
              <w:t>----------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0460D897" w14:textId="305B29EF" w:rsidR="00FF73C6" w:rsidRPr="0031647D" w:rsidRDefault="00FF73C6" w:rsidP="00FF73C6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1261DC4B" w14:textId="06081FF1" w:rsidR="00FF73C6" w:rsidRPr="0031647D" w:rsidRDefault="00FF73C6" w:rsidP="00FF73C6">
            <w:pPr>
              <w:jc w:val="center"/>
            </w:pPr>
          </w:p>
        </w:tc>
      </w:tr>
      <w:tr w:rsidR="00FF73C6" w:rsidRPr="00496B18" w14:paraId="1BCC30D2" w14:textId="77777777" w:rsidTr="00D7589B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579D753" w14:textId="77777777" w:rsidR="00FF73C6" w:rsidRPr="00252AA8" w:rsidRDefault="00FF73C6" w:rsidP="00FF73C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E465C73" w14:textId="3132E192" w:rsidR="00FF73C6" w:rsidRPr="0031647D" w:rsidRDefault="00FF73C6" w:rsidP="00FF73C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BE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C5584B1" w14:textId="0B345CDF" w:rsidR="00FF73C6" w:rsidRPr="0031647D" w:rsidRDefault="00FF73C6" w:rsidP="00FF73C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AP*</w:t>
            </w:r>
          </w:p>
        </w:tc>
        <w:tc>
          <w:tcPr>
            <w:tcW w:w="1644" w:type="dxa"/>
            <w:shd w:val="clear" w:color="auto" w:fill="auto"/>
          </w:tcPr>
          <w:p w14:paraId="67D036C4" w14:textId="6D066DDC" w:rsidR="00FF73C6" w:rsidRPr="00E1233C" w:rsidRDefault="00E1233C" w:rsidP="00FF73C6">
            <w:pPr>
              <w:jc w:val="center"/>
              <w:rPr>
                <w:rFonts w:asciiTheme="majorHAnsi" w:hAnsiTheme="majorHAnsi"/>
                <w:b/>
                <w:i/>
                <w:sz w:val="20"/>
              </w:rPr>
            </w:pPr>
            <w:r w:rsidRPr="00E1233C">
              <w:rPr>
                <w:rFonts w:asciiTheme="majorHAnsi" w:hAnsiTheme="majorHAnsi"/>
                <w:b/>
                <w:i/>
                <w:sz w:val="20"/>
              </w:rPr>
              <w:t>FM-II*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39D1ED72" w14:textId="7183330A" w:rsidR="00FF73C6" w:rsidRPr="0031647D" w:rsidRDefault="00FF73C6" w:rsidP="00FF73C6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458F0C00" w14:textId="2B366277" w:rsidR="00FF73C6" w:rsidRPr="0031647D" w:rsidRDefault="00FF73C6" w:rsidP="00FF73C6">
            <w:pPr>
              <w:jc w:val="center"/>
            </w:pPr>
          </w:p>
        </w:tc>
      </w:tr>
    </w:tbl>
    <w:p w14:paraId="0379B372" w14:textId="77777777" w:rsidR="00213940" w:rsidRPr="00804628" w:rsidRDefault="00213940" w:rsidP="0006555A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18"/>
        </w:rPr>
      </w:pPr>
      <w:r w:rsidRPr="00804628">
        <w:rPr>
          <w:rFonts w:asciiTheme="majorHAnsi" w:hAnsiTheme="majorHAnsi"/>
          <w:color w:val="000000" w:themeColor="text1"/>
          <w:sz w:val="18"/>
        </w:rPr>
        <w:t>* indicates tutorial class</w:t>
      </w:r>
    </w:p>
    <w:p w14:paraId="1E5F70F3" w14:textId="17F2D888" w:rsidR="005F5C70" w:rsidRDefault="005F5C70" w:rsidP="005F5C70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C</w:t>
      </w:r>
      <w:r w:rsidR="00462B0C">
        <w:rPr>
          <w:rFonts w:asciiTheme="majorHAnsi" w:hAnsiTheme="majorHAnsi"/>
          <w:color w:val="000000" w:themeColor="text1"/>
          <w:sz w:val="20"/>
        </w:rPr>
        <w:t>-</w:t>
      </w:r>
      <w:r>
        <w:rPr>
          <w:rFonts w:asciiTheme="majorHAnsi" w:hAnsiTheme="majorHAnsi"/>
          <w:color w:val="000000" w:themeColor="text1"/>
          <w:sz w:val="20"/>
        </w:rPr>
        <w:t>1</w:t>
      </w:r>
      <w:r w:rsidR="00462B0C">
        <w:rPr>
          <w:rFonts w:asciiTheme="majorHAnsi" w:hAnsiTheme="majorHAnsi"/>
          <w:color w:val="000000" w:themeColor="text1"/>
          <w:sz w:val="20"/>
        </w:rPr>
        <w:t>6</w:t>
      </w:r>
      <w:r>
        <w:rPr>
          <w:rFonts w:asciiTheme="majorHAnsi" w:hAnsiTheme="majorHAnsi"/>
          <w:color w:val="000000" w:themeColor="text1"/>
          <w:sz w:val="20"/>
        </w:rPr>
        <w:t xml:space="preserve">1 </w:t>
      </w:r>
      <w:r w:rsidR="00462B0C">
        <w:rPr>
          <w:rFonts w:asciiTheme="majorHAnsi" w:hAnsiTheme="majorHAnsi"/>
          <w:color w:val="000000" w:themeColor="text1"/>
          <w:sz w:val="20"/>
        </w:rPr>
        <w:t>Theory of</w:t>
      </w:r>
      <w:r>
        <w:rPr>
          <w:rFonts w:asciiTheme="majorHAnsi" w:hAnsiTheme="majorHAnsi"/>
          <w:color w:val="000000" w:themeColor="text1"/>
          <w:sz w:val="20"/>
        </w:rPr>
        <w:t xml:space="preserve"> Programming </w:t>
      </w:r>
      <w:r w:rsidR="00462B0C">
        <w:rPr>
          <w:rFonts w:asciiTheme="majorHAnsi" w:hAnsiTheme="majorHAnsi"/>
          <w:color w:val="000000" w:themeColor="text1"/>
          <w:sz w:val="20"/>
        </w:rPr>
        <w:t xml:space="preserve">Languages </w:t>
      </w:r>
      <w:r>
        <w:rPr>
          <w:rFonts w:asciiTheme="majorHAnsi" w:hAnsiTheme="majorHAnsi"/>
          <w:color w:val="000000" w:themeColor="text1"/>
          <w:sz w:val="20"/>
        </w:rPr>
        <w:t>(</w:t>
      </w:r>
      <w:r w:rsidR="00462B0C">
        <w:rPr>
          <w:rFonts w:asciiTheme="majorHAnsi" w:hAnsiTheme="majorHAnsi"/>
          <w:color w:val="000000" w:themeColor="text1"/>
          <w:sz w:val="20"/>
        </w:rPr>
        <w:t>TPL</w:t>
      </w:r>
      <w:r>
        <w:rPr>
          <w:rFonts w:asciiTheme="majorHAnsi" w:hAnsiTheme="majorHAnsi"/>
          <w:color w:val="000000" w:themeColor="text1"/>
          <w:sz w:val="20"/>
        </w:rPr>
        <w:t>)</w:t>
      </w:r>
      <w:r>
        <w:rPr>
          <w:rFonts w:asciiTheme="majorHAnsi" w:hAnsiTheme="majorHAnsi"/>
          <w:color w:val="000000" w:themeColor="text1"/>
          <w:sz w:val="20"/>
        </w:rPr>
        <w:tab/>
      </w:r>
      <w:r w:rsidR="006D594C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6D594C">
        <w:rPr>
          <w:rFonts w:asciiTheme="majorHAnsi" w:hAnsiTheme="majorHAnsi"/>
          <w:color w:val="000000" w:themeColor="text1"/>
          <w:sz w:val="20"/>
        </w:rPr>
        <w:t>Arbab</w:t>
      </w:r>
      <w:proofErr w:type="spellEnd"/>
      <w:r w:rsidR="006D594C">
        <w:rPr>
          <w:rFonts w:asciiTheme="majorHAnsi" w:hAnsiTheme="majorHAnsi"/>
          <w:color w:val="000000" w:themeColor="text1"/>
          <w:sz w:val="20"/>
        </w:rPr>
        <w:t xml:space="preserve"> Ali </w:t>
      </w:r>
      <w:proofErr w:type="spellStart"/>
      <w:r w:rsidR="006D594C">
        <w:rPr>
          <w:rFonts w:asciiTheme="majorHAnsi" w:hAnsiTheme="majorHAnsi"/>
          <w:color w:val="000000" w:themeColor="text1"/>
          <w:sz w:val="20"/>
        </w:rPr>
        <w:t>Samejo</w:t>
      </w:r>
      <w:proofErr w:type="spellEnd"/>
      <w:r w:rsidR="00A25BA1">
        <w:rPr>
          <w:rFonts w:asciiTheme="majorHAnsi" w:hAnsiTheme="majorHAnsi"/>
          <w:color w:val="000000" w:themeColor="text1"/>
          <w:sz w:val="20"/>
        </w:rPr>
        <w:t xml:space="preserve"> </w:t>
      </w:r>
      <w:r>
        <w:rPr>
          <w:rFonts w:asciiTheme="majorHAnsi" w:hAnsiTheme="majorHAnsi"/>
          <w:color w:val="000000" w:themeColor="text1"/>
          <w:sz w:val="20"/>
        </w:rPr>
        <w:t>(TH)</w:t>
      </w:r>
    </w:p>
    <w:p w14:paraId="4E7CD3C0" w14:textId="57A9BC9D" w:rsidR="005F5C70" w:rsidRDefault="005F5C70" w:rsidP="005F5C70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ENG</w:t>
      </w:r>
      <w:r w:rsidR="00E04552">
        <w:rPr>
          <w:rFonts w:asciiTheme="majorHAnsi" w:hAnsiTheme="majorHAnsi"/>
          <w:color w:val="000000" w:themeColor="text1"/>
          <w:sz w:val="20"/>
        </w:rPr>
        <w:t>-</w:t>
      </w:r>
      <w:r>
        <w:rPr>
          <w:rFonts w:asciiTheme="majorHAnsi" w:hAnsiTheme="majorHAnsi"/>
          <w:color w:val="000000" w:themeColor="text1"/>
          <w:sz w:val="20"/>
        </w:rPr>
        <w:t>101 Functional English (FE)</w:t>
      </w:r>
      <w:r>
        <w:rPr>
          <w:rFonts w:asciiTheme="majorHAnsi" w:hAnsiTheme="majorHAnsi"/>
          <w:color w:val="000000" w:themeColor="text1"/>
          <w:sz w:val="20"/>
        </w:rPr>
        <w:tab/>
      </w:r>
      <w:r w:rsidR="00397227">
        <w:rPr>
          <w:rFonts w:asciiTheme="majorHAnsi" w:hAnsiTheme="majorHAnsi"/>
          <w:color w:val="000000" w:themeColor="text1"/>
          <w:sz w:val="20"/>
        </w:rPr>
        <w:t xml:space="preserve">Ms. </w:t>
      </w:r>
      <w:r w:rsidR="00AE2FA7">
        <w:rPr>
          <w:rFonts w:asciiTheme="majorHAnsi" w:hAnsiTheme="majorHAnsi"/>
          <w:color w:val="000000" w:themeColor="text1"/>
          <w:sz w:val="20"/>
        </w:rPr>
        <w:t>Ume-Rubab</w:t>
      </w:r>
    </w:p>
    <w:p w14:paraId="59E194D5" w14:textId="50C4359C" w:rsidR="005F5C70" w:rsidRDefault="005F5C70" w:rsidP="005F5C70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ES112 Basic Electronic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BE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>
        <w:rPr>
          <w:rFonts w:asciiTheme="majorHAnsi" w:hAnsiTheme="majorHAnsi"/>
          <w:color w:val="000000" w:themeColor="text1"/>
          <w:sz w:val="20"/>
        </w:rPr>
        <w:tab/>
      </w:r>
      <w:r w:rsidR="00A9589B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BE11BD">
        <w:rPr>
          <w:rFonts w:asciiTheme="majorHAnsi" w:hAnsiTheme="majorHAnsi"/>
          <w:color w:val="000000" w:themeColor="text1"/>
          <w:sz w:val="20"/>
        </w:rPr>
        <w:t>Qudsia</w:t>
      </w:r>
      <w:proofErr w:type="spellEnd"/>
      <w:r w:rsidR="006D594C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6D594C">
        <w:rPr>
          <w:rFonts w:asciiTheme="majorHAnsi" w:hAnsiTheme="majorHAnsi"/>
          <w:color w:val="000000" w:themeColor="text1"/>
          <w:sz w:val="20"/>
        </w:rPr>
        <w:t>Memon</w:t>
      </w:r>
      <w:proofErr w:type="spellEnd"/>
      <w:r>
        <w:rPr>
          <w:rFonts w:asciiTheme="majorHAnsi" w:hAnsiTheme="majorHAnsi"/>
          <w:color w:val="000000" w:themeColor="text1"/>
          <w:sz w:val="20"/>
        </w:rPr>
        <w:t xml:space="preserve"> (TH</w:t>
      </w:r>
      <w:r w:rsidR="00BE11BD">
        <w:rPr>
          <w:rFonts w:asciiTheme="majorHAnsi" w:hAnsiTheme="majorHAnsi"/>
          <w:color w:val="000000" w:themeColor="text1"/>
          <w:sz w:val="20"/>
        </w:rPr>
        <w:t>) Engr. Burhan Aslam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BE11BD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PR)</w:t>
      </w:r>
    </w:p>
    <w:p w14:paraId="3E178399" w14:textId="34B37023" w:rsidR="005F5C70" w:rsidRDefault="005F5C70" w:rsidP="005F5C70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18"/>
          <w:szCs w:val="20"/>
        </w:rPr>
      </w:pPr>
      <w:r>
        <w:rPr>
          <w:rFonts w:asciiTheme="majorHAnsi" w:hAnsiTheme="majorHAnsi"/>
          <w:color w:val="000000" w:themeColor="text1"/>
          <w:sz w:val="20"/>
        </w:rPr>
        <w:t>EL</w:t>
      </w:r>
      <w:r w:rsidR="00E04552">
        <w:rPr>
          <w:rFonts w:asciiTheme="majorHAnsi" w:hAnsiTheme="majorHAnsi"/>
          <w:color w:val="000000" w:themeColor="text1"/>
          <w:sz w:val="20"/>
        </w:rPr>
        <w:t>-</w:t>
      </w:r>
      <w:r>
        <w:rPr>
          <w:rFonts w:asciiTheme="majorHAnsi" w:hAnsiTheme="majorHAnsi"/>
          <w:color w:val="000000" w:themeColor="text1"/>
          <w:sz w:val="20"/>
        </w:rPr>
        <w:t>116 Applied Physics (AP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 w:rsidR="006D594C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F04635">
        <w:rPr>
          <w:rFonts w:asciiTheme="majorHAnsi" w:hAnsiTheme="majorHAnsi"/>
          <w:color w:val="000000" w:themeColor="text1"/>
          <w:sz w:val="20"/>
        </w:rPr>
        <w:t>Arsha</w:t>
      </w:r>
      <w:proofErr w:type="spellEnd"/>
      <w:r w:rsidR="00F04635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F04635">
        <w:rPr>
          <w:rFonts w:asciiTheme="majorHAnsi" w:hAnsiTheme="majorHAnsi"/>
          <w:color w:val="000000" w:themeColor="text1"/>
          <w:sz w:val="20"/>
        </w:rPr>
        <w:t>Kumari</w:t>
      </w:r>
      <w:proofErr w:type="spellEnd"/>
      <w:r w:rsidRPr="002810B3">
        <w:rPr>
          <w:rFonts w:asciiTheme="majorHAnsi" w:hAnsiTheme="majorHAnsi"/>
          <w:color w:val="000000" w:themeColor="text1"/>
          <w:sz w:val="18"/>
          <w:szCs w:val="20"/>
        </w:rPr>
        <w:t xml:space="preserve"> (TH</w:t>
      </w:r>
      <w:r w:rsidR="00F04635">
        <w:rPr>
          <w:rFonts w:asciiTheme="majorHAnsi" w:hAnsiTheme="majorHAnsi"/>
          <w:color w:val="000000" w:themeColor="text1"/>
          <w:sz w:val="18"/>
          <w:szCs w:val="20"/>
        </w:rPr>
        <w:t xml:space="preserve">) Engr. Salim </w:t>
      </w:r>
      <w:proofErr w:type="spellStart"/>
      <w:r w:rsidR="00F04635">
        <w:rPr>
          <w:rFonts w:asciiTheme="majorHAnsi" w:hAnsiTheme="majorHAnsi"/>
          <w:color w:val="000000" w:themeColor="text1"/>
          <w:sz w:val="18"/>
          <w:szCs w:val="20"/>
        </w:rPr>
        <w:t>Lashari</w:t>
      </w:r>
      <w:proofErr w:type="spellEnd"/>
      <w:r w:rsidR="008716BE">
        <w:rPr>
          <w:rFonts w:asciiTheme="majorHAnsi" w:hAnsiTheme="majorHAnsi"/>
          <w:color w:val="000000" w:themeColor="text1"/>
          <w:sz w:val="18"/>
          <w:szCs w:val="20"/>
        </w:rPr>
        <w:t xml:space="preserve"> </w:t>
      </w:r>
      <w:r w:rsidR="00F04635">
        <w:rPr>
          <w:rFonts w:asciiTheme="majorHAnsi" w:hAnsiTheme="majorHAnsi"/>
          <w:color w:val="000000" w:themeColor="text1"/>
          <w:sz w:val="18"/>
          <w:szCs w:val="20"/>
        </w:rPr>
        <w:t>(</w:t>
      </w:r>
      <w:r w:rsidRPr="002810B3">
        <w:rPr>
          <w:rFonts w:asciiTheme="majorHAnsi" w:hAnsiTheme="majorHAnsi"/>
          <w:color w:val="000000" w:themeColor="text1"/>
          <w:sz w:val="18"/>
          <w:szCs w:val="20"/>
        </w:rPr>
        <w:t>PR)</w:t>
      </w:r>
    </w:p>
    <w:p w14:paraId="0E8CFA04" w14:textId="4E652999" w:rsidR="003A7CEC" w:rsidRPr="002810B3" w:rsidRDefault="003A7CEC" w:rsidP="005F5C70">
      <w:pPr>
        <w:tabs>
          <w:tab w:val="left" w:pos="540"/>
          <w:tab w:val="right" w:pos="9090"/>
        </w:tabs>
        <w:spacing w:after="0"/>
        <w:ind w:left="-86" w:right="-86"/>
        <w:rPr>
          <w:rFonts w:asciiTheme="majorHAnsi" w:hAnsiTheme="majorHAnsi"/>
          <w:color w:val="000000" w:themeColor="text1"/>
          <w:sz w:val="18"/>
          <w:szCs w:val="20"/>
        </w:rPr>
      </w:pPr>
      <w:r>
        <w:rPr>
          <w:rFonts w:asciiTheme="majorHAnsi" w:hAnsiTheme="majorHAnsi"/>
          <w:color w:val="000000" w:themeColor="text1"/>
          <w:sz w:val="20"/>
        </w:rPr>
        <w:t>MATH-102 Foundation of Mathematics-II</w:t>
      </w:r>
      <w:r w:rsidR="001F4DB8">
        <w:rPr>
          <w:rFonts w:asciiTheme="majorHAnsi" w:hAnsiTheme="majorHAnsi"/>
          <w:color w:val="000000" w:themeColor="text1"/>
          <w:sz w:val="20"/>
        </w:rPr>
        <w:t xml:space="preserve"> (FM-II)</w:t>
      </w:r>
      <w:r>
        <w:rPr>
          <w:rFonts w:asciiTheme="majorHAnsi" w:hAnsiTheme="majorHAnsi"/>
          <w:color w:val="000000" w:themeColor="text1"/>
          <w:sz w:val="20"/>
        </w:rPr>
        <w:tab/>
      </w:r>
      <w:r w:rsidR="008B6920">
        <w:rPr>
          <w:rFonts w:asciiTheme="majorHAnsi" w:hAnsiTheme="majorHAnsi"/>
          <w:color w:val="000000" w:themeColor="text1"/>
          <w:sz w:val="20"/>
        </w:rPr>
        <w:t xml:space="preserve">Mr. </w:t>
      </w:r>
      <w:proofErr w:type="spellStart"/>
      <w:r w:rsidR="008B6920">
        <w:rPr>
          <w:rFonts w:asciiTheme="majorHAnsi" w:hAnsiTheme="majorHAnsi"/>
          <w:color w:val="000000" w:themeColor="text1"/>
          <w:sz w:val="20"/>
        </w:rPr>
        <w:t>Ayaz</w:t>
      </w:r>
      <w:proofErr w:type="spellEnd"/>
      <w:r w:rsidR="008B6920">
        <w:rPr>
          <w:rFonts w:asciiTheme="majorHAnsi" w:hAnsiTheme="majorHAnsi"/>
          <w:color w:val="000000" w:themeColor="text1"/>
          <w:sz w:val="20"/>
        </w:rPr>
        <w:t xml:space="preserve"> </w:t>
      </w:r>
      <w:proofErr w:type="spellStart"/>
      <w:r w:rsidR="008B6920">
        <w:rPr>
          <w:rFonts w:asciiTheme="majorHAnsi" w:hAnsiTheme="majorHAnsi"/>
          <w:color w:val="000000" w:themeColor="text1"/>
          <w:sz w:val="20"/>
        </w:rPr>
        <w:t>Mallah</w:t>
      </w:r>
      <w:proofErr w:type="spellEnd"/>
    </w:p>
    <w:p w14:paraId="627277B1" w14:textId="77777777" w:rsidR="00512EE9" w:rsidRDefault="00512EE9" w:rsidP="004F249E">
      <w:pPr>
        <w:spacing w:after="0"/>
        <w:ind w:left="-90"/>
        <w:rPr>
          <w:rFonts w:asciiTheme="majorHAnsi" w:hAnsiTheme="majorHAnsi"/>
          <w:color w:val="000000" w:themeColor="text1"/>
          <w:sz w:val="20"/>
        </w:rPr>
      </w:pPr>
    </w:p>
    <w:p w14:paraId="6EAF300B" w14:textId="77777777" w:rsidR="00B9657C" w:rsidRDefault="00B9657C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51D30184" w14:textId="0A24AA2C" w:rsidR="00BC4A67" w:rsidRDefault="006B32FE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842E31">
        <w:rPr>
          <w:rFonts w:asciiTheme="majorHAnsi" w:hAnsiTheme="majorHAnsi"/>
          <w:b/>
          <w:sz w:val="20"/>
        </w:rPr>
        <w:t xml:space="preserve"> </w:t>
      </w:r>
      <w:r w:rsidR="009A1EEA">
        <w:rPr>
          <w:rFonts w:asciiTheme="majorHAnsi" w:hAnsiTheme="majorHAnsi"/>
          <w:color w:val="000000" w:themeColor="text1"/>
          <w:sz w:val="20"/>
        </w:rPr>
        <w:t xml:space="preserve">Engr. </w:t>
      </w:r>
      <w:proofErr w:type="spellStart"/>
      <w:r w:rsidR="009A1EEA">
        <w:rPr>
          <w:rFonts w:asciiTheme="majorHAnsi" w:hAnsiTheme="majorHAnsi"/>
          <w:color w:val="000000" w:themeColor="text1"/>
          <w:sz w:val="20"/>
        </w:rPr>
        <w:t>Arbab</w:t>
      </w:r>
      <w:proofErr w:type="spellEnd"/>
      <w:r w:rsidR="009A1EEA">
        <w:rPr>
          <w:rFonts w:asciiTheme="majorHAnsi" w:hAnsiTheme="majorHAnsi"/>
          <w:color w:val="000000" w:themeColor="text1"/>
          <w:sz w:val="20"/>
        </w:rPr>
        <w:t xml:space="preserve"> Ali </w:t>
      </w:r>
      <w:proofErr w:type="spellStart"/>
      <w:r w:rsidR="009A1EEA">
        <w:rPr>
          <w:rFonts w:asciiTheme="majorHAnsi" w:hAnsiTheme="majorHAnsi"/>
          <w:color w:val="000000" w:themeColor="text1"/>
          <w:sz w:val="20"/>
        </w:rPr>
        <w:t>Samejo</w:t>
      </w:r>
      <w:proofErr w:type="spellEnd"/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 w:rsidR="00E5164C">
        <w:rPr>
          <w:rFonts w:asciiTheme="majorHAnsi" w:hAnsiTheme="majorHAnsi"/>
          <w:b/>
          <w:sz w:val="20"/>
        </w:rPr>
        <w:t>/FOCAL PERSON</w:t>
      </w:r>
    </w:p>
    <w:p w14:paraId="26EE17F8" w14:textId="77777777" w:rsidR="00BC4A67" w:rsidRDefault="00BC4A67" w:rsidP="006B32FE">
      <w:pPr>
        <w:tabs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sectPr w:rsidR="00BC4A67" w:rsidSect="003A496D">
      <w:pgSz w:w="11907" w:h="16839" w:code="9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t7A0NTE0Nzc0MjBW0lEKTi0uzszPAymwqAUAMv4mVCwAAAA="/>
  </w:docVars>
  <w:rsids>
    <w:rsidRoot w:val="001D3A68"/>
    <w:rsid w:val="0000296C"/>
    <w:rsid w:val="00004918"/>
    <w:rsid w:val="00005621"/>
    <w:rsid w:val="000065C8"/>
    <w:rsid w:val="000065ED"/>
    <w:rsid w:val="00006BBA"/>
    <w:rsid w:val="00006ED7"/>
    <w:rsid w:val="00007BC3"/>
    <w:rsid w:val="0001082C"/>
    <w:rsid w:val="00011AD0"/>
    <w:rsid w:val="00011FFA"/>
    <w:rsid w:val="000129B2"/>
    <w:rsid w:val="00013F27"/>
    <w:rsid w:val="00016187"/>
    <w:rsid w:val="00017089"/>
    <w:rsid w:val="00021EAA"/>
    <w:rsid w:val="00024BC3"/>
    <w:rsid w:val="0002541C"/>
    <w:rsid w:val="00026C18"/>
    <w:rsid w:val="0002729B"/>
    <w:rsid w:val="00027926"/>
    <w:rsid w:val="00031CDB"/>
    <w:rsid w:val="000339B1"/>
    <w:rsid w:val="00034247"/>
    <w:rsid w:val="00036047"/>
    <w:rsid w:val="00036C48"/>
    <w:rsid w:val="000422B1"/>
    <w:rsid w:val="00042571"/>
    <w:rsid w:val="00042BA4"/>
    <w:rsid w:val="00043EC2"/>
    <w:rsid w:val="0004508C"/>
    <w:rsid w:val="00045428"/>
    <w:rsid w:val="00047BA2"/>
    <w:rsid w:val="0005114D"/>
    <w:rsid w:val="00051B8C"/>
    <w:rsid w:val="00051D12"/>
    <w:rsid w:val="00051F8C"/>
    <w:rsid w:val="00052E51"/>
    <w:rsid w:val="000535C2"/>
    <w:rsid w:val="0005360A"/>
    <w:rsid w:val="00054962"/>
    <w:rsid w:val="00055764"/>
    <w:rsid w:val="000601EB"/>
    <w:rsid w:val="00060966"/>
    <w:rsid w:val="00060D6A"/>
    <w:rsid w:val="000634A0"/>
    <w:rsid w:val="0006555A"/>
    <w:rsid w:val="00066DD1"/>
    <w:rsid w:val="000671D0"/>
    <w:rsid w:val="000711DA"/>
    <w:rsid w:val="00072941"/>
    <w:rsid w:val="000731A8"/>
    <w:rsid w:val="00073D72"/>
    <w:rsid w:val="00074603"/>
    <w:rsid w:val="00076823"/>
    <w:rsid w:val="00077DC7"/>
    <w:rsid w:val="0008012C"/>
    <w:rsid w:val="000853AD"/>
    <w:rsid w:val="00085F79"/>
    <w:rsid w:val="000879FB"/>
    <w:rsid w:val="00090784"/>
    <w:rsid w:val="00092F5F"/>
    <w:rsid w:val="0009341C"/>
    <w:rsid w:val="00093486"/>
    <w:rsid w:val="000942E8"/>
    <w:rsid w:val="00095321"/>
    <w:rsid w:val="0009716F"/>
    <w:rsid w:val="000972DD"/>
    <w:rsid w:val="000A048D"/>
    <w:rsid w:val="000A0BDA"/>
    <w:rsid w:val="000A181B"/>
    <w:rsid w:val="000A638A"/>
    <w:rsid w:val="000B14A2"/>
    <w:rsid w:val="000B2A8B"/>
    <w:rsid w:val="000B2DCE"/>
    <w:rsid w:val="000B50E5"/>
    <w:rsid w:val="000B5B3F"/>
    <w:rsid w:val="000B6F9B"/>
    <w:rsid w:val="000B7B60"/>
    <w:rsid w:val="000C2FAB"/>
    <w:rsid w:val="000C3119"/>
    <w:rsid w:val="000C3BD3"/>
    <w:rsid w:val="000C3C11"/>
    <w:rsid w:val="000C6970"/>
    <w:rsid w:val="000D1CB3"/>
    <w:rsid w:val="000D2433"/>
    <w:rsid w:val="000D2CB0"/>
    <w:rsid w:val="000D2E70"/>
    <w:rsid w:val="000D3690"/>
    <w:rsid w:val="000D4503"/>
    <w:rsid w:val="000D53CF"/>
    <w:rsid w:val="000E11BB"/>
    <w:rsid w:val="000E12D8"/>
    <w:rsid w:val="000E48BC"/>
    <w:rsid w:val="000E5736"/>
    <w:rsid w:val="000E5A34"/>
    <w:rsid w:val="000E5ED7"/>
    <w:rsid w:val="000E75A2"/>
    <w:rsid w:val="000F41EE"/>
    <w:rsid w:val="000F51C3"/>
    <w:rsid w:val="00100DA5"/>
    <w:rsid w:val="0010142F"/>
    <w:rsid w:val="00102C6C"/>
    <w:rsid w:val="0010352C"/>
    <w:rsid w:val="001050B0"/>
    <w:rsid w:val="00106044"/>
    <w:rsid w:val="00112469"/>
    <w:rsid w:val="00114605"/>
    <w:rsid w:val="0011517E"/>
    <w:rsid w:val="00116751"/>
    <w:rsid w:val="00120FAA"/>
    <w:rsid w:val="00121E2C"/>
    <w:rsid w:val="00124BE3"/>
    <w:rsid w:val="00125032"/>
    <w:rsid w:val="001271B8"/>
    <w:rsid w:val="00127D37"/>
    <w:rsid w:val="00131B5A"/>
    <w:rsid w:val="00132A6E"/>
    <w:rsid w:val="00132F41"/>
    <w:rsid w:val="00134EF6"/>
    <w:rsid w:val="00136AAA"/>
    <w:rsid w:val="00136C6E"/>
    <w:rsid w:val="001373E0"/>
    <w:rsid w:val="001376D5"/>
    <w:rsid w:val="001379AD"/>
    <w:rsid w:val="001405DA"/>
    <w:rsid w:val="00141207"/>
    <w:rsid w:val="00142095"/>
    <w:rsid w:val="00143D25"/>
    <w:rsid w:val="00144EA1"/>
    <w:rsid w:val="00145081"/>
    <w:rsid w:val="0014531F"/>
    <w:rsid w:val="00147937"/>
    <w:rsid w:val="001505EE"/>
    <w:rsid w:val="001513D9"/>
    <w:rsid w:val="001520EF"/>
    <w:rsid w:val="0015273B"/>
    <w:rsid w:val="0015385A"/>
    <w:rsid w:val="00154AE1"/>
    <w:rsid w:val="00161D8D"/>
    <w:rsid w:val="00162248"/>
    <w:rsid w:val="001624EC"/>
    <w:rsid w:val="0016276E"/>
    <w:rsid w:val="00162FA7"/>
    <w:rsid w:val="00163CB7"/>
    <w:rsid w:val="001658BD"/>
    <w:rsid w:val="0017144E"/>
    <w:rsid w:val="001719A6"/>
    <w:rsid w:val="00172A21"/>
    <w:rsid w:val="00173C63"/>
    <w:rsid w:val="00175CA3"/>
    <w:rsid w:val="00176159"/>
    <w:rsid w:val="00176386"/>
    <w:rsid w:val="00182C98"/>
    <w:rsid w:val="00185530"/>
    <w:rsid w:val="001861F4"/>
    <w:rsid w:val="0018738B"/>
    <w:rsid w:val="00190E2D"/>
    <w:rsid w:val="00190FBE"/>
    <w:rsid w:val="00192178"/>
    <w:rsid w:val="001958EE"/>
    <w:rsid w:val="0019725B"/>
    <w:rsid w:val="001A08FF"/>
    <w:rsid w:val="001A2D2D"/>
    <w:rsid w:val="001A2D7C"/>
    <w:rsid w:val="001A4C0E"/>
    <w:rsid w:val="001A5AB7"/>
    <w:rsid w:val="001A617A"/>
    <w:rsid w:val="001B0F89"/>
    <w:rsid w:val="001B1B3E"/>
    <w:rsid w:val="001B2393"/>
    <w:rsid w:val="001B4AC5"/>
    <w:rsid w:val="001B5788"/>
    <w:rsid w:val="001B6A4D"/>
    <w:rsid w:val="001B72B7"/>
    <w:rsid w:val="001C088F"/>
    <w:rsid w:val="001C14A2"/>
    <w:rsid w:val="001C20A7"/>
    <w:rsid w:val="001C20C0"/>
    <w:rsid w:val="001C46F7"/>
    <w:rsid w:val="001C71FD"/>
    <w:rsid w:val="001C7202"/>
    <w:rsid w:val="001D06F2"/>
    <w:rsid w:val="001D24DD"/>
    <w:rsid w:val="001D2650"/>
    <w:rsid w:val="001D2F0C"/>
    <w:rsid w:val="001D3A68"/>
    <w:rsid w:val="001D665D"/>
    <w:rsid w:val="001E0F1D"/>
    <w:rsid w:val="001E1F8B"/>
    <w:rsid w:val="001E2F46"/>
    <w:rsid w:val="001E347B"/>
    <w:rsid w:val="001E3FA5"/>
    <w:rsid w:val="001E4776"/>
    <w:rsid w:val="001E5E2F"/>
    <w:rsid w:val="001E63A1"/>
    <w:rsid w:val="001F098D"/>
    <w:rsid w:val="001F2653"/>
    <w:rsid w:val="001F2CA7"/>
    <w:rsid w:val="001F4CC5"/>
    <w:rsid w:val="001F4DB8"/>
    <w:rsid w:val="002005D3"/>
    <w:rsid w:val="0020216C"/>
    <w:rsid w:val="00202FFC"/>
    <w:rsid w:val="0020310F"/>
    <w:rsid w:val="0020425D"/>
    <w:rsid w:val="00204489"/>
    <w:rsid w:val="00207545"/>
    <w:rsid w:val="00207673"/>
    <w:rsid w:val="00213940"/>
    <w:rsid w:val="002155D5"/>
    <w:rsid w:val="00216D55"/>
    <w:rsid w:val="0021744B"/>
    <w:rsid w:val="002219CB"/>
    <w:rsid w:val="002234B1"/>
    <w:rsid w:val="002234CD"/>
    <w:rsid w:val="0022628B"/>
    <w:rsid w:val="00230224"/>
    <w:rsid w:val="0023172B"/>
    <w:rsid w:val="00237A0D"/>
    <w:rsid w:val="002405C4"/>
    <w:rsid w:val="00242FE8"/>
    <w:rsid w:val="002447C4"/>
    <w:rsid w:val="00244D5F"/>
    <w:rsid w:val="0024601E"/>
    <w:rsid w:val="00246562"/>
    <w:rsid w:val="00246777"/>
    <w:rsid w:val="0024693F"/>
    <w:rsid w:val="00247797"/>
    <w:rsid w:val="00252AA8"/>
    <w:rsid w:val="00255959"/>
    <w:rsid w:val="00256693"/>
    <w:rsid w:val="002574E4"/>
    <w:rsid w:val="002602E5"/>
    <w:rsid w:val="00260F56"/>
    <w:rsid w:val="00261540"/>
    <w:rsid w:val="0026170E"/>
    <w:rsid w:val="0026195B"/>
    <w:rsid w:val="00263E72"/>
    <w:rsid w:val="002656F8"/>
    <w:rsid w:val="00270618"/>
    <w:rsid w:val="00271E98"/>
    <w:rsid w:val="00274DAE"/>
    <w:rsid w:val="00275040"/>
    <w:rsid w:val="0027789F"/>
    <w:rsid w:val="002810B3"/>
    <w:rsid w:val="00282469"/>
    <w:rsid w:val="0028442B"/>
    <w:rsid w:val="00285C1D"/>
    <w:rsid w:val="00292087"/>
    <w:rsid w:val="002920AC"/>
    <w:rsid w:val="0029277D"/>
    <w:rsid w:val="00293575"/>
    <w:rsid w:val="00293814"/>
    <w:rsid w:val="00294FF0"/>
    <w:rsid w:val="002A0AC3"/>
    <w:rsid w:val="002A2DC5"/>
    <w:rsid w:val="002A4A7D"/>
    <w:rsid w:val="002A5762"/>
    <w:rsid w:val="002A6C08"/>
    <w:rsid w:val="002A79FE"/>
    <w:rsid w:val="002B07CF"/>
    <w:rsid w:val="002B0F08"/>
    <w:rsid w:val="002B17FA"/>
    <w:rsid w:val="002B1D2A"/>
    <w:rsid w:val="002B2F51"/>
    <w:rsid w:val="002B356C"/>
    <w:rsid w:val="002B64F6"/>
    <w:rsid w:val="002B6E6C"/>
    <w:rsid w:val="002B79C2"/>
    <w:rsid w:val="002B7ACF"/>
    <w:rsid w:val="002C049A"/>
    <w:rsid w:val="002C15BC"/>
    <w:rsid w:val="002C4047"/>
    <w:rsid w:val="002C755B"/>
    <w:rsid w:val="002D194D"/>
    <w:rsid w:val="002D29E7"/>
    <w:rsid w:val="002D2AD6"/>
    <w:rsid w:val="002D503E"/>
    <w:rsid w:val="002D6172"/>
    <w:rsid w:val="002D6E09"/>
    <w:rsid w:val="002D7C2A"/>
    <w:rsid w:val="002E0157"/>
    <w:rsid w:val="002E1716"/>
    <w:rsid w:val="002E29D2"/>
    <w:rsid w:val="002E30E5"/>
    <w:rsid w:val="002E6161"/>
    <w:rsid w:val="002F0095"/>
    <w:rsid w:val="002F0728"/>
    <w:rsid w:val="002F455C"/>
    <w:rsid w:val="002F5F50"/>
    <w:rsid w:val="002F63DA"/>
    <w:rsid w:val="002F71CF"/>
    <w:rsid w:val="002F7760"/>
    <w:rsid w:val="00300475"/>
    <w:rsid w:val="0030321C"/>
    <w:rsid w:val="00304336"/>
    <w:rsid w:val="003103B1"/>
    <w:rsid w:val="00310BBE"/>
    <w:rsid w:val="003112B9"/>
    <w:rsid w:val="0031290B"/>
    <w:rsid w:val="003132C2"/>
    <w:rsid w:val="00313A7D"/>
    <w:rsid w:val="0031409E"/>
    <w:rsid w:val="0031647D"/>
    <w:rsid w:val="003169AE"/>
    <w:rsid w:val="00321744"/>
    <w:rsid w:val="00321FC7"/>
    <w:rsid w:val="00323AC2"/>
    <w:rsid w:val="003256E6"/>
    <w:rsid w:val="003266C5"/>
    <w:rsid w:val="00331064"/>
    <w:rsid w:val="00336101"/>
    <w:rsid w:val="00336C6F"/>
    <w:rsid w:val="00337BA6"/>
    <w:rsid w:val="00340E4E"/>
    <w:rsid w:val="0034189D"/>
    <w:rsid w:val="003418C1"/>
    <w:rsid w:val="00344951"/>
    <w:rsid w:val="00346BAB"/>
    <w:rsid w:val="003509FF"/>
    <w:rsid w:val="00350DF1"/>
    <w:rsid w:val="00352135"/>
    <w:rsid w:val="00353D88"/>
    <w:rsid w:val="003607F9"/>
    <w:rsid w:val="00361AC2"/>
    <w:rsid w:val="0036312C"/>
    <w:rsid w:val="00364445"/>
    <w:rsid w:val="00366BAF"/>
    <w:rsid w:val="00367224"/>
    <w:rsid w:val="003715D9"/>
    <w:rsid w:val="00371D52"/>
    <w:rsid w:val="00372020"/>
    <w:rsid w:val="00372098"/>
    <w:rsid w:val="003731A0"/>
    <w:rsid w:val="00373549"/>
    <w:rsid w:val="003753CD"/>
    <w:rsid w:val="00376D94"/>
    <w:rsid w:val="00380099"/>
    <w:rsid w:val="00382DE5"/>
    <w:rsid w:val="00384A11"/>
    <w:rsid w:val="00387A7E"/>
    <w:rsid w:val="00391340"/>
    <w:rsid w:val="0039197F"/>
    <w:rsid w:val="00393671"/>
    <w:rsid w:val="00395A98"/>
    <w:rsid w:val="00397227"/>
    <w:rsid w:val="0039764E"/>
    <w:rsid w:val="00397AFE"/>
    <w:rsid w:val="00397DEA"/>
    <w:rsid w:val="003A0C51"/>
    <w:rsid w:val="003A0E83"/>
    <w:rsid w:val="003A10A0"/>
    <w:rsid w:val="003A43E6"/>
    <w:rsid w:val="003A496D"/>
    <w:rsid w:val="003A7391"/>
    <w:rsid w:val="003A7CEC"/>
    <w:rsid w:val="003B2386"/>
    <w:rsid w:val="003B4316"/>
    <w:rsid w:val="003B456C"/>
    <w:rsid w:val="003B499A"/>
    <w:rsid w:val="003B69A8"/>
    <w:rsid w:val="003C0AB3"/>
    <w:rsid w:val="003C3203"/>
    <w:rsid w:val="003C5161"/>
    <w:rsid w:val="003C676F"/>
    <w:rsid w:val="003C6B86"/>
    <w:rsid w:val="003D1804"/>
    <w:rsid w:val="003D4B40"/>
    <w:rsid w:val="003D6DCD"/>
    <w:rsid w:val="003E25FD"/>
    <w:rsid w:val="003E2881"/>
    <w:rsid w:val="003E29AA"/>
    <w:rsid w:val="003E34C8"/>
    <w:rsid w:val="003E3A44"/>
    <w:rsid w:val="003E3BCF"/>
    <w:rsid w:val="003E7522"/>
    <w:rsid w:val="003E7D7C"/>
    <w:rsid w:val="003E7F42"/>
    <w:rsid w:val="003F0B05"/>
    <w:rsid w:val="003F4CFE"/>
    <w:rsid w:val="003F5906"/>
    <w:rsid w:val="003F662D"/>
    <w:rsid w:val="003F7504"/>
    <w:rsid w:val="00400729"/>
    <w:rsid w:val="00400B8C"/>
    <w:rsid w:val="004030D6"/>
    <w:rsid w:val="00403D4A"/>
    <w:rsid w:val="00405F3B"/>
    <w:rsid w:val="00407707"/>
    <w:rsid w:val="00411F2E"/>
    <w:rsid w:val="00413D63"/>
    <w:rsid w:val="00415ACE"/>
    <w:rsid w:val="004160D4"/>
    <w:rsid w:val="0041717E"/>
    <w:rsid w:val="00417ED7"/>
    <w:rsid w:val="00420239"/>
    <w:rsid w:val="00421D33"/>
    <w:rsid w:val="004249AE"/>
    <w:rsid w:val="00425DBC"/>
    <w:rsid w:val="00430CE8"/>
    <w:rsid w:val="004318D0"/>
    <w:rsid w:val="0043320D"/>
    <w:rsid w:val="004375FA"/>
    <w:rsid w:val="00437BC1"/>
    <w:rsid w:val="00440FAC"/>
    <w:rsid w:val="00443EF8"/>
    <w:rsid w:val="0044716D"/>
    <w:rsid w:val="004505B8"/>
    <w:rsid w:val="00450B1A"/>
    <w:rsid w:val="0045152A"/>
    <w:rsid w:val="00453814"/>
    <w:rsid w:val="00453A24"/>
    <w:rsid w:val="00453F58"/>
    <w:rsid w:val="00454E08"/>
    <w:rsid w:val="0045736F"/>
    <w:rsid w:val="00462B0C"/>
    <w:rsid w:val="00462DA2"/>
    <w:rsid w:val="00465A2B"/>
    <w:rsid w:val="00465EF8"/>
    <w:rsid w:val="00466FF8"/>
    <w:rsid w:val="0046735B"/>
    <w:rsid w:val="004723A5"/>
    <w:rsid w:val="00473551"/>
    <w:rsid w:val="004738C0"/>
    <w:rsid w:val="00475BE7"/>
    <w:rsid w:val="004822A0"/>
    <w:rsid w:val="00482AE8"/>
    <w:rsid w:val="00482D6F"/>
    <w:rsid w:val="00483E7D"/>
    <w:rsid w:val="00483F72"/>
    <w:rsid w:val="00484A06"/>
    <w:rsid w:val="00484C0B"/>
    <w:rsid w:val="00485016"/>
    <w:rsid w:val="00485791"/>
    <w:rsid w:val="00486503"/>
    <w:rsid w:val="00486609"/>
    <w:rsid w:val="004877ED"/>
    <w:rsid w:val="00487843"/>
    <w:rsid w:val="00491611"/>
    <w:rsid w:val="004939A6"/>
    <w:rsid w:val="0049560C"/>
    <w:rsid w:val="00495FF8"/>
    <w:rsid w:val="00496126"/>
    <w:rsid w:val="00496AD9"/>
    <w:rsid w:val="00496B18"/>
    <w:rsid w:val="00497E8C"/>
    <w:rsid w:val="004A304B"/>
    <w:rsid w:val="004A4785"/>
    <w:rsid w:val="004A6403"/>
    <w:rsid w:val="004A6DF2"/>
    <w:rsid w:val="004B2920"/>
    <w:rsid w:val="004B41A9"/>
    <w:rsid w:val="004B66D1"/>
    <w:rsid w:val="004C3848"/>
    <w:rsid w:val="004C3A0D"/>
    <w:rsid w:val="004C412D"/>
    <w:rsid w:val="004C673D"/>
    <w:rsid w:val="004C70EA"/>
    <w:rsid w:val="004D26A3"/>
    <w:rsid w:val="004D2DF4"/>
    <w:rsid w:val="004D5DAE"/>
    <w:rsid w:val="004D60B6"/>
    <w:rsid w:val="004E0217"/>
    <w:rsid w:val="004E7BDC"/>
    <w:rsid w:val="004E7D49"/>
    <w:rsid w:val="004E7DF8"/>
    <w:rsid w:val="004F08AF"/>
    <w:rsid w:val="004F1169"/>
    <w:rsid w:val="004F1457"/>
    <w:rsid w:val="004F249E"/>
    <w:rsid w:val="004F2D2D"/>
    <w:rsid w:val="004F53ED"/>
    <w:rsid w:val="004F60F4"/>
    <w:rsid w:val="004F6275"/>
    <w:rsid w:val="004F664E"/>
    <w:rsid w:val="004F6694"/>
    <w:rsid w:val="004F6E19"/>
    <w:rsid w:val="004F78E3"/>
    <w:rsid w:val="00500E29"/>
    <w:rsid w:val="0050108E"/>
    <w:rsid w:val="00501218"/>
    <w:rsid w:val="00504428"/>
    <w:rsid w:val="00504E06"/>
    <w:rsid w:val="00505BBE"/>
    <w:rsid w:val="005109D6"/>
    <w:rsid w:val="00511F2C"/>
    <w:rsid w:val="00512C34"/>
    <w:rsid w:val="00512EE9"/>
    <w:rsid w:val="005156E8"/>
    <w:rsid w:val="0051681F"/>
    <w:rsid w:val="00523A6F"/>
    <w:rsid w:val="00530548"/>
    <w:rsid w:val="005305FB"/>
    <w:rsid w:val="00532E09"/>
    <w:rsid w:val="00534DDF"/>
    <w:rsid w:val="00535682"/>
    <w:rsid w:val="00535F45"/>
    <w:rsid w:val="005360CD"/>
    <w:rsid w:val="00536C42"/>
    <w:rsid w:val="005419C0"/>
    <w:rsid w:val="005420AB"/>
    <w:rsid w:val="00547D4C"/>
    <w:rsid w:val="00552D6D"/>
    <w:rsid w:val="00555B09"/>
    <w:rsid w:val="00556483"/>
    <w:rsid w:val="005567BC"/>
    <w:rsid w:val="005603E2"/>
    <w:rsid w:val="005611B6"/>
    <w:rsid w:val="00562892"/>
    <w:rsid w:val="00562E87"/>
    <w:rsid w:val="00563560"/>
    <w:rsid w:val="00564887"/>
    <w:rsid w:val="00565AA5"/>
    <w:rsid w:val="00567155"/>
    <w:rsid w:val="00570177"/>
    <w:rsid w:val="00570BF2"/>
    <w:rsid w:val="005720E5"/>
    <w:rsid w:val="00574480"/>
    <w:rsid w:val="00576EE1"/>
    <w:rsid w:val="005770CF"/>
    <w:rsid w:val="00577165"/>
    <w:rsid w:val="0058315F"/>
    <w:rsid w:val="005864E7"/>
    <w:rsid w:val="00586F92"/>
    <w:rsid w:val="00590470"/>
    <w:rsid w:val="00590477"/>
    <w:rsid w:val="005905BB"/>
    <w:rsid w:val="00590758"/>
    <w:rsid w:val="00590E49"/>
    <w:rsid w:val="00593755"/>
    <w:rsid w:val="0059405F"/>
    <w:rsid w:val="00596E19"/>
    <w:rsid w:val="005A14A8"/>
    <w:rsid w:val="005A1D78"/>
    <w:rsid w:val="005A23D1"/>
    <w:rsid w:val="005A2477"/>
    <w:rsid w:val="005A27C4"/>
    <w:rsid w:val="005A390D"/>
    <w:rsid w:val="005A40B9"/>
    <w:rsid w:val="005A4860"/>
    <w:rsid w:val="005A6AC2"/>
    <w:rsid w:val="005A6ED6"/>
    <w:rsid w:val="005A7381"/>
    <w:rsid w:val="005B243A"/>
    <w:rsid w:val="005B425D"/>
    <w:rsid w:val="005B694E"/>
    <w:rsid w:val="005B698D"/>
    <w:rsid w:val="005C09DC"/>
    <w:rsid w:val="005C3199"/>
    <w:rsid w:val="005C6B22"/>
    <w:rsid w:val="005C7799"/>
    <w:rsid w:val="005D2900"/>
    <w:rsid w:val="005D394B"/>
    <w:rsid w:val="005D5F0F"/>
    <w:rsid w:val="005D67A5"/>
    <w:rsid w:val="005D6D6E"/>
    <w:rsid w:val="005D79CC"/>
    <w:rsid w:val="005E06C6"/>
    <w:rsid w:val="005E0839"/>
    <w:rsid w:val="005E15F5"/>
    <w:rsid w:val="005E684F"/>
    <w:rsid w:val="005E6938"/>
    <w:rsid w:val="005F0B8E"/>
    <w:rsid w:val="005F5C70"/>
    <w:rsid w:val="005F6CE3"/>
    <w:rsid w:val="005F7222"/>
    <w:rsid w:val="006000C4"/>
    <w:rsid w:val="00600C17"/>
    <w:rsid w:val="00601898"/>
    <w:rsid w:val="00603181"/>
    <w:rsid w:val="00603EEF"/>
    <w:rsid w:val="006045F0"/>
    <w:rsid w:val="00605370"/>
    <w:rsid w:val="00610338"/>
    <w:rsid w:val="006121A9"/>
    <w:rsid w:val="00615E1B"/>
    <w:rsid w:val="00615F85"/>
    <w:rsid w:val="006178CF"/>
    <w:rsid w:val="00623907"/>
    <w:rsid w:val="0062398D"/>
    <w:rsid w:val="006241DB"/>
    <w:rsid w:val="00627BB4"/>
    <w:rsid w:val="0063100B"/>
    <w:rsid w:val="00636252"/>
    <w:rsid w:val="006371E5"/>
    <w:rsid w:val="00640F16"/>
    <w:rsid w:val="00640F3A"/>
    <w:rsid w:val="00642616"/>
    <w:rsid w:val="00642BD5"/>
    <w:rsid w:val="0064378C"/>
    <w:rsid w:val="00644BE1"/>
    <w:rsid w:val="0064731D"/>
    <w:rsid w:val="00647ABD"/>
    <w:rsid w:val="006508A2"/>
    <w:rsid w:val="006531D9"/>
    <w:rsid w:val="00653BF8"/>
    <w:rsid w:val="0065428E"/>
    <w:rsid w:val="00660161"/>
    <w:rsid w:val="0066268C"/>
    <w:rsid w:val="00664ED6"/>
    <w:rsid w:val="00667657"/>
    <w:rsid w:val="006714FF"/>
    <w:rsid w:val="0067426B"/>
    <w:rsid w:val="00674852"/>
    <w:rsid w:val="00676794"/>
    <w:rsid w:val="00676A81"/>
    <w:rsid w:val="00676BCA"/>
    <w:rsid w:val="00681659"/>
    <w:rsid w:val="00682596"/>
    <w:rsid w:val="00683079"/>
    <w:rsid w:val="006838E8"/>
    <w:rsid w:val="00684FC0"/>
    <w:rsid w:val="006856C0"/>
    <w:rsid w:val="0068700B"/>
    <w:rsid w:val="00687A1F"/>
    <w:rsid w:val="00691D2D"/>
    <w:rsid w:val="0069379E"/>
    <w:rsid w:val="0069469A"/>
    <w:rsid w:val="00694FF2"/>
    <w:rsid w:val="006954EB"/>
    <w:rsid w:val="0069552B"/>
    <w:rsid w:val="006960DA"/>
    <w:rsid w:val="006964BF"/>
    <w:rsid w:val="00697275"/>
    <w:rsid w:val="00697EC4"/>
    <w:rsid w:val="006A0566"/>
    <w:rsid w:val="006A3DBF"/>
    <w:rsid w:val="006B02B7"/>
    <w:rsid w:val="006B0B8F"/>
    <w:rsid w:val="006B1BD7"/>
    <w:rsid w:val="006B32FE"/>
    <w:rsid w:val="006B4079"/>
    <w:rsid w:val="006B4720"/>
    <w:rsid w:val="006B72CB"/>
    <w:rsid w:val="006B7EE0"/>
    <w:rsid w:val="006C0F0D"/>
    <w:rsid w:val="006C10DF"/>
    <w:rsid w:val="006C1EF1"/>
    <w:rsid w:val="006C2E5D"/>
    <w:rsid w:val="006C39C0"/>
    <w:rsid w:val="006C54E8"/>
    <w:rsid w:val="006C5BA3"/>
    <w:rsid w:val="006C6CAC"/>
    <w:rsid w:val="006C7748"/>
    <w:rsid w:val="006D1B12"/>
    <w:rsid w:val="006D1F38"/>
    <w:rsid w:val="006D472E"/>
    <w:rsid w:val="006D4B5A"/>
    <w:rsid w:val="006D5306"/>
    <w:rsid w:val="006D594C"/>
    <w:rsid w:val="006D7A6B"/>
    <w:rsid w:val="006E1EC4"/>
    <w:rsid w:val="006E2F66"/>
    <w:rsid w:val="006E4B22"/>
    <w:rsid w:val="006E5489"/>
    <w:rsid w:val="006F1C4F"/>
    <w:rsid w:val="006F3FC3"/>
    <w:rsid w:val="006F4586"/>
    <w:rsid w:val="006F4F08"/>
    <w:rsid w:val="006F50A1"/>
    <w:rsid w:val="006F590D"/>
    <w:rsid w:val="006F6466"/>
    <w:rsid w:val="006F7FF1"/>
    <w:rsid w:val="0070506E"/>
    <w:rsid w:val="00706CAA"/>
    <w:rsid w:val="00707F58"/>
    <w:rsid w:val="00710750"/>
    <w:rsid w:val="007114EE"/>
    <w:rsid w:val="00711743"/>
    <w:rsid w:val="00712232"/>
    <w:rsid w:val="00712A25"/>
    <w:rsid w:val="00712F92"/>
    <w:rsid w:val="0071434A"/>
    <w:rsid w:val="007147A1"/>
    <w:rsid w:val="007204E7"/>
    <w:rsid w:val="007218F7"/>
    <w:rsid w:val="00724CBB"/>
    <w:rsid w:val="007251C2"/>
    <w:rsid w:val="00725785"/>
    <w:rsid w:val="00726E2C"/>
    <w:rsid w:val="007278C9"/>
    <w:rsid w:val="007308A1"/>
    <w:rsid w:val="00733FD7"/>
    <w:rsid w:val="007355D4"/>
    <w:rsid w:val="00741A61"/>
    <w:rsid w:val="00741F8A"/>
    <w:rsid w:val="00742C6D"/>
    <w:rsid w:val="00742D8C"/>
    <w:rsid w:val="0074504C"/>
    <w:rsid w:val="00745A6B"/>
    <w:rsid w:val="007466C3"/>
    <w:rsid w:val="00750292"/>
    <w:rsid w:val="00751102"/>
    <w:rsid w:val="007513F2"/>
    <w:rsid w:val="007520AD"/>
    <w:rsid w:val="00755781"/>
    <w:rsid w:val="00761039"/>
    <w:rsid w:val="00761875"/>
    <w:rsid w:val="00761AC5"/>
    <w:rsid w:val="007625AA"/>
    <w:rsid w:val="00762760"/>
    <w:rsid w:val="00765B8B"/>
    <w:rsid w:val="00766AC3"/>
    <w:rsid w:val="00767151"/>
    <w:rsid w:val="0076755F"/>
    <w:rsid w:val="00767838"/>
    <w:rsid w:val="00770874"/>
    <w:rsid w:val="0077312E"/>
    <w:rsid w:val="007731B5"/>
    <w:rsid w:val="0077402F"/>
    <w:rsid w:val="00781972"/>
    <w:rsid w:val="007831B0"/>
    <w:rsid w:val="00783C59"/>
    <w:rsid w:val="00786EF3"/>
    <w:rsid w:val="00787367"/>
    <w:rsid w:val="00787ACC"/>
    <w:rsid w:val="007909AA"/>
    <w:rsid w:val="00790AFC"/>
    <w:rsid w:val="00796223"/>
    <w:rsid w:val="007970FE"/>
    <w:rsid w:val="00797B5A"/>
    <w:rsid w:val="007A44E1"/>
    <w:rsid w:val="007A4D79"/>
    <w:rsid w:val="007A642C"/>
    <w:rsid w:val="007A7158"/>
    <w:rsid w:val="007B0E15"/>
    <w:rsid w:val="007B15C1"/>
    <w:rsid w:val="007B1B89"/>
    <w:rsid w:val="007B3452"/>
    <w:rsid w:val="007B4618"/>
    <w:rsid w:val="007B51BE"/>
    <w:rsid w:val="007B64C9"/>
    <w:rsid w:val="007B7785"/>
    <w:rsid w:val="007B787E"/>
    <w:rsid w:val="007C1A91"/>
    <w:rsid w:val="007C4424"/>
    <w:rsid w:val="007C4AE0"/>
    <w:rsid w:val="007C4D16"/>
    <w:rsid w:val="007C6254"/>
    <w:rsid w:val="007C6773"/>
    <w:rsid w:val="007C77E5"/>
    <w:rsid w:val="007C7B8E"/>
    <w:rsid w:val="007D0635"/>
    <w:rsid w:val="007D16DF"/>
    <w:rsid w:val="007D3EF0"/>
    <w:rsid w:val="007D464E"/>
    <w:rsid w:val="007D4BAB"/>
    <w:rsid w:val="007D6575"/>
    <w:rsid w:val="007E1EB8"/>
    <w:rsid w:val="007E3598"/>
    <w:rsid w:val="007E439D"/>
    <w:rsid w:val="007E57B1"/>
    <w:rsid w:val="007E7F8B"/>
    <w:rsid w:val="007F25EE"/>
    <w:rsid w:val="007F321F"/>
    <w:rsid w:val="007F33BD"/>
    <w:rsid w:val="007F49B7"/>
    <w:rsid w:val="007F4F61"/>
    <w:rsid w:val="007F6789"/>
    <w:rsid w:val="007F7D31"/>
    <w:rsid w:val="007F7FE0"/>
    <w:rsid w:val="008012BE"/>
    <w:rsid w:val="00803213"/>
    <w:rsid w:val="0080438F"/>
    <w:rsid w:val="00804628"/>
    <w:rsid w:val="00806BCC"/>
    <w:rsid w:val="00807877"/>
    <w:rsid w:val="00810A77"/>
    <w:rsid w:val="00812F22"/>
    <w:rsid w:val="008163F7"/>
    <w:rsid w:val="008202A1"/>
    <w:rsid w:val="00821986"/>
    <w:rsid w:val="00821DC9"/>
    <w:rsid w:val="00822CB6"/>
    <w:rsid w:val="00822FED"/>
    <w:rsid w:val="00824198"/>
    <w:rsid w:val="0082521E"/>
    <w:rsid w:val="00825EF8"/>
    <w:rsid w:val="0082615F"/>
    <w:rsid w:val="00826D0B"/>
    <w:rsid w:val="008278F7"/>
    <w:rsid w:val="00827CDB"/>
    <w:rsid w:val="008308B1"/>
    <w:rsid w:val="00832169"/>
    <w:rsid w:val="00836423"/>
    <w:rsid w:val="00837770"/>
    <w:rsid w:val="0084069E"/>
    <w:rsid w:val="00840B79"/>
    <w:rsid w:val="00841DF0"/>
    <w:rsid w:val="00842E31"/>
    <w:rsid w:val="0084701C"/>
    <w:rsid w:val="0085285C"/>
    <w:rsid w:val="00854519"/>
    <w:rsid w:val="0085618C"/>
    <w:rsid w:val="00856848"/>
    <w:rsid w:val="008601AE"/>
    <w:rsid w:val="0086216D"/>
    <w:rsid w:val="00862773"/>
    <w:rsid w:val="00862BEA"/>
    <w:rsid w:val="00863D88"/>
    <w:rsid w:val="00864405"/>
    <w:rsid w:val="00864930"/>
    <w:rsid w:val="00865A87"/>
    <w:rsid w:val="008667EC"/>
    <w:rsid w:val="00867EB5"/>
    <w:rsid w:val="008700CA"/>
    <w:rsid w:val="008716BE"/>
    <w:rsid w:val="00871C71"/>
    <w:rsid w:val="00871FFC"/>
    <w:rsid w:val="008739C8"/>
    <w:rsid w:val="00876056"/>
    <w:rsid w:val="00876625"/>
    <w:rsid w:val="00880940"/>
    <w:rsid w:val="00881266"/>
    <w:rsid w:val="00882823"/>
    <w:rsid w:val="00883417"/>
    <w:rsid w:val="0088472B"/>
    <w:rsid w:val="00885904"/>
    <w:rsid w:val="00886B8E"/>
    <w:rsid w:val="008934E2"/>
    <w:rsid w:val="008948A0"/>
    <w:rsid w:val="008957F9"/>
    <w:rsid w:val="008974BC"/>
    <w:rsid w:val="008A3A78"/>
    <w:rsid w:val="008A3AF3"/>
    <w:rsid w:val="008A4323"/>
    <w:rsid w:val="008A5114"/>
    <w:rsid w:val="008A66BE"/>
    <w:rsid w:val="008A6977"/>
    <w:rsid w:val="008B0336"/>
    <w:rsid w:val="008B4776"/>
    <w:rsid w:val="008B6920"/>
    <w:rsid w:val="008C0925"/>
    <w:rsid w:val="008C1C25"/>
    <w:rsid w:val="008C384E"/>
    <w:rsid w:val="008C3CC2"/>
    <w:rsid w:val="008C3E27"/>
    <w:rsid w:val="008C622E"/>
    <w:rsid w:val="008C76A4"/>
    <w:rsid w:val="008C7875"/>
    <w:rsid w:val="008D192C"/>
    <w:rsid w:val="008D1EFF"/>
    <w:rsid w:val="008D31C9"/>
    <w:rsid w:val="008D5DA0"/>
    <w:rsid w:val="008E15DF"/>
    <w:rsid w:val="008E2E27"/>
    <w:rsid w:val="008E4304"/>
    <w:rsid w:val="008E633A"/>
    <w:rsid w:val="008E7A3C"/>
    <w:rsid w:val="008F1B8A"/>
    <w:rsid w:val="008F1D46"/>
    <w:rsid w:val="008F298C"/>
    <w:rsid w:val="008F493A"/>
    <w:rsid w:val="008F6D4B"/>
    <w:rsid w:val="008F78BC"/>
    <w:rsid w:val="0090096A"/>
    <w:rsid w:val="00900BD5"/>
    <w:rsid w:val="00901C3B"/>
    <w:rsid w:val="0090209D"/>
    <w:rsid w:val="009020AF"/>
    <w:rsid w:val="00902355"/>
    <w:rsid w:val="00902558"/>
    <w:rsid w:val="009044F5"/>
    <w:rsid w:val="0090574B"/>
    <w:rsid w:val="0090636C"/>
    <w:rsid w:val="0090671D"/>
    <w:rsid w:val="009104C4"/>
    <w:rsid w:val="009142D7"/>
    <w:rsid w:val="00914B88"/>
    <w:rsid w:val="00917AA7"/>
    <w:rsid w:val="00920407"/>
    <w:rsid w:val="009214A2"/>
    <w:rsid w:val="00923149"/>
    <w:rsid w:val="00925952"/>
    <w:rsid w:val="0092722E"/>
    <w:rsid w:val="00927BDD"/>
    <w:rsid w:val="00927F56"/>
    <w:rsid w:val="0093096B"/>
    <w:rsid w:val="00931069"/>
    <w:rsid w:val="00931887"/>
    <w:rsid w:val="00932161"/>
    <w:rsid w:val="00933E18"/>
    <w:rsid w:val="00934AEB"/>
    <w:rsid w:val="00934B38"/>
    <w:rsid w:val="009365C2"/>
    <w:rsid w:val="009368C8"/>
    <w:rsid w:val="009405D0"/>
    <w:rsid w:val="00941485"/>
    <w:rsid w:val="0094288D"/>
    <w:rsid w:val="00943343"/>
    <w:rsid w:val="00943B2F"/>
    <w:rsid w:val="009440FC"/>
    <w:rsid w:val="009465BA"/>
    <w:rsid w:val="00946F7E"/>
    <w:rsid w:val="009478A4"/>
    <w:rsid w:val="009503BA"/>
    <w:rsid w:val="0095251B"/>
    <w:rsid w:val="0095378A"/>
    <w:rsid w:val="00954D54"/>
    <w:rsid w:val="00954E9A"/>
    <w:rsid w:val="00960A3B"/>
    <w:rsid w:val="00961B99"/>
    <w:rsid w:val="00962AC8"/>
    <w:rsid w:val="009645F8"/>
    <w:rsid w:val="00964A3E"/>
    <w:rsid w:val="00965459"/>
    <w:rsid w:val="0097062F"/>
    <w:rsid w:val="009719B9"/>
    <w:rsid w:val="00972943"/>
    <w:rsid w:val="0097369F"/>
    <w:rsid w:val="00975C13"/>
    <w:rsid w:val="00982DB5"/>
    <w:rsid w:val="0098634A"/>
    <w:rsid w:val="00986782"/>
    <w:rsid w:val="00987F3D"/>
    <w:rsid w:val="009906D6"/>
    <w:rsid w:val="00993ED6"/>
    <w:rsid w:val="009A0251"/>
    <w:rsid w:val="009A1EEA"/>
    <w:rsid w:val="009A37A0"/>
    <w:rsid w:val="009A3C1A"/>
    <w:rsid w:val="009A3FAE"/>
    <w:rsid w:val="009B0C90"/>
    <w:rsid w:val="009B2545"/>
    <w:rsid w:val="009B328B"/>
    <w:rsid w:val="009B3880"/>
    <w:rsid w:val="009B62B9"/>
    <w:rsid w:val="009B7606"/>
    <w:rsid w:val="009C01B7"/>
    <w:rsid w:val="009C3465"/>
    <w:rsid w:val="009C4240"/>
    <w:rsid w:val="009C445C"/>
    <w:rsid w:val="009C4CBE"/>
    <w:rsid w:val="009C6736"/>
    <w:rsid w:val="009C7608"/>
    <w:rsid w:val="009C77BD"/>
    <w:rsid w:val="009D1716"/>
    <w:rsid w:val="009D1EB0"/>
    <w:rsid w:val="009D393F"/>
    <w:rsid w:val="009D54A7"/>
    <w:rsid w:val="009E024E"/>
    <w:rsid w:val="009E07DD"/>
    <w:rsid w:val="009E1A3C"/>
    <w:rsid w:val="009E3106"/>
    <w:rsid w:val="009E64AB"/>
    <w:rsid w:val="009E7D39"/>
    <w:rsid w:val="009F0BEB"/>
    <w:rsid w:val="009F0C0C"/>
    <w:rsid w:val="009F4996"/>
    <w:rsid w:val="009F4C07"/>
    <w:rsid w:val="009F5606"/>
    <w:rsid w:val="009F5F7C"/>
    <w:rsid w:val="009F699D"/>
    <w:rsid w:val="009F6BF0"/>
    <w:rsid w:val="00A0027F"/>
    <w:rsid w:val="00A00E6B"/>
    <w:rsid w:val="00A00F2F"/>
    <w:rsid w:val="00A01EA2"/>
    <w:rsid w:val="00A03FA3"/>
    <w:rsid w:val="00A048FF"/>
    <w:rsid w:val="00A04CE2"/>
    <w:rsid w:val="00A06365"/>
    <w:rsid w:val="00A06878"/>
    <w:rsid w:val="00A0782F"/>
    <w:rsid w:val="00A11476"/>
    <w:rsid w:val="00A12BB6"/>
    <w:rsid w:val="00A131CD"/>
    <w:rsid w:val="00A14FB3"/>
    <w:rsid w:val="00A16AD7"/>
    <w:rsid w:val="00A16C3B"/>
    <w:rsid w:val="00A170AB"/>
    <w:rsid w:val="00A20456"/>
    <w:rsid w:val="00A21165"/>
    <w:rsid w:val="00A2408E"/>
    <w:rsid w:val="00A24647"/>
    <w:rsid w:val="00A25BA1"/>
    <w:rsid w:val="00A26F4B"/>
    <w:rsid w:val="00A30E50"/>
    <w:rsid w:val="00A334B3"/>
    <w:rsid w:val="00A3432E"/>
    <w:rsid w:val="00A349EC"/>
    <w:rsid w:val="00A34A3A"/>
    <w:rsid w:val="00A368FB"/>
    <w:rsid w:val="00A37E9D"/>
    <w:rsid w:val="00A410F2"/>
    <w:rsid w:val="00A4226A"/>
    <w:rsid w:val="00A4266E"/>
    <w:rsid w:val="00A43CFA"/>
    <w:rsid w:val="00A5545C"/>
    <w:rsid w:val="00A56B73"/>
    <w:rsid w:val="00A5739B"/>
    <w:rsid w:val="00A60C2C"/>
    <w:rsid w:val="00A63801"/>
    <w:rsid w:val="00A67DF4"/>
    <w:rsid w:val="00A700D3"/>
    <w:rsid w:val="00A706DC"/>
    <w:rsid w:val="00A71189"/>
    <w:rsid w:val="00A719CE"/>
    <w:rsid w:val="00A721E9"/>
    <w:rsid w:val="00A73671"/>
    <w:rsid w:val="00A756F8"/>
    <w:rsid w:val="00A75A36"/>
    <w:rsid w:val="00A77615"/>
    <w:rsid w:val="00A77BB1"/>
    <w:rsid w:val="00A77C4D"/>
    <w:rsid w:val="00A8041F"/>
    <w:rsid w:val="00A81335"/>
    <w:rsid w:val="00A90E0E"/>
    <w:rsid w:val="00A922EB"/>
    <w:rsid w:val="00A94028"/>
    <w:rsid w:val="00A949AC"/>
    <w:rsid w:val="00A9589B"/>
    <w:rsid w:val="00AA066F"/>
    <w:rsid w:val="00AA1328"/>
    <w:rsid w:val="00AA4D87"/>
    <w:rsid w:val="00AB1F5D"/>
    <w:rsid w:val="00AB2045"/>
    <w:rsid w:val="00AB26A7"/>
    <w:rsid w:val="00AB2ABD"/>
    <w:rsid w:val="00AB4E94"/>
    <w:rsid w:val="00AB5100"/>
    <w:rsid w:val="00AB61E8"/>
    <w:rsid w:val="00AB76DC"/>
    <w:rsid w:val="00AB7823"/>
    <w:rsid w:val="00AB7A0E"/>
    <w:rsid w:val="00AC07E1"/>
    <w:rsid w:val="00AC3832"/>
    <w:rsid w:val="00AC4D5C"/>
    <w:rsid w:val="00AC6DAC"/>
    <w:rsid w:val="00AC7452"/>
    <w:rsid w:val="00AD2716"/>
    <w:rsid w:val="00AD281C"/>
    <w:rsid w:val="00AD3102"/>
    <w:rsid w:val="00AD3B7E"/>
    <w:rsid w:val="00AD5339"/>
    <w:rsid w:val="00AE0559"/>
    <w:rsid w:val="00AE0B75"/>
    <w:rsid w:val="00AE1300"/>
    <w:rsid w:val="00AE16FE"/>
    <w:rsid w:val="00AE2FA7"/>
    <w:rsid w:val="00AE30CD"/>
    <w:rsid w:val="00AE4DE9"/>
    <w:rsid w:val="00AE6447"/>
    <w:rsid w:val="00AE7D77"/>
    <w:rsid w:val="00AF0385"/>
    <w:rsid w:val="00AF4EDB"/>
    <w:rsid w:val="00AF6029"/>
    <w:rsid w:val="00AF6254"/>
    <w:rsid w:val="00AF6C32"/>
    <w:rsid w:val="00AF7C97"/>
    <w:rsid w:val="00B00C77"/>
    <w:rsid w:val="00B04303"/>
    <w:rsid w:val="00B05248"/>
    <w:rsid w:val="00B061AA"/>
    <w:rsid w:val="00B06909"/>
    <w:rsid w:val="00B06F68"/>
    <w:rsid w:val="00B07039"/>
    <w:rsid w:val="00B07622"/>
    <w:rsid w:val="00B10A2A"/>
    <w:rsid w:val="00B10BB7"/>
    <w:rsid w:val="00B11532"/>
    <w:rsid w:val="00B123DA"/>
    <w:rsid w:val="00B14676"/>
    <w:rsid w:val="00B14EA0"/>
    <w:rsid w:val="00B159B9"/>
    <w:rsid w:val="00B160A7"/>
    <w:rsid w:val="00B167B5"/>
    <w:rsid w:val="00B1695E"/>
    <w:rsid w:val="00B16EC3"/>
    <w:rsid w:val="00B17306"/>
    <w:rsid w:val="00B20A04"/>
    <w:rsid w:val="00B213B0"/>
    <w:rsid w:val="00B27283"/>
    <w:rsid w:val="00B30592"/>
    <w:rsid w:val="00B31467"/>
    <w:rsid w:val="00B335A1"/>
    <w:rsid w:val="00B337B0"/>
    <w:rsid w:val="00B35D66"/>
    <w:rsid w:val="00B36FD2"/>
    <w:rsid w:val="00B417ED"/>
    <w:rsid w:val="00B41EAE"/>
    <w:rsid w:val="00B42E98"/>
    <w:rsid w:val="00B43CBD"/>
    <w:rsid w:val="00B45BB4"/>
    <w:rsid w:val="00B476A0"/>
    <w:rsid w:val="00B54AD4"/>
    <w:rsid w:val="00B55407"/>
    <w:rsid w:val="00B56484"/>
    <w:rsid w:val="00B60692"/>
    <w:rsid w:val="00B63355"/>
    <w:rsid w:val="00B63C2E"/>
    <w:rsid w:val="00B64BBF"/>
    <w:rsid w:val="00B6791B"/>
    <w:rsid w:val="00B67E37"/>
    <w:rsid w:val="00B7280D"/>
    <w:rsid w:val="00B72CD0"/>
    <w:rsid w:val="00B74161"/>
    <w:rsid w:val="00B74F24"/>
    <w:rsid w:val="00B75E27"/>
    <w:rsid w:val="00B77B88"/>
    <w:rsid w:val="00B81866"/>
    <w:rsid w:val="00B821C2"/>
    <w:rsid w:val="00B84B2F"/>
    <w:rsid w:val="00B85E7B"/>
    <w:rsid w:val="00B864CC"/>
    <w:rsid w:val="00B867E9"/>
    <w:rsid w:val="00B8696A"/>
    <w:rsid w:val="00B873A7"/>
    <w:rsid w:val="00B87C00"/>
    <w:rsid w:val="00B91009"/>
    <w:rsid w:val="00B92143"/>
    <w:rsid w:val="00B926D1"/>
    <w:rsid w:val="00B93496"/>
    <w:rsid w:val="00B950AD"/>
    <w:rsid w:val="00B9657C"/>
    <w:rsid w:val="00BA007C"/>
    <w:rsid w:val="00BA082D"/>
    <w:rsid w:val="00BA2240"/>
    <w:rsid w:val="00BA3BD9"/>
    <w:rsid w:val="00BA3EFB"/>
    <w:rsid w:val="00BA3F86"/>
    <w:rsid w:val="00BA412C"/>
    <w:rsid w:val="00BA62E0"/>
    <w:rsid w:val="00BB0807"/>
    <w:rsid w:val="00BB13F2"/>
    <w:rsid w:val="00BB1574"/>
    <w:rsid w:val="00BB4059"/>
    <w:rsid w:val="00BB482C"/>
    <w:rsid w:val="00BB54C0"/>
    <w:rsid w:val="00BB5B2C"/>
    <w:rsid w:val="00BC1032"/>
    <w:rsid w:val="00BC1A4D"/>
    <w:rsid w:val="00BC1B9C"/>
    <w:rsid w:val="00BC21B7"/>
    <w:rsid w:val="00BC2654"/>
    <w:rsid w:val="00BC4A67"/>
    <w:rsid w:val="00BC4ABA"/>
    <w:rsid w:val="00BC5630"/>
    <w:rsid w:val="00BC56DA"/>
    <w:rsid w:val="00BC6A99"/>
    <w:rsid w:val="00BC6C57"/>
    <w:rsid w:val="00BC7781"/>
    <w:rsid w:val="00BD24CC"/>
    <w:rsid w:val="00BD2713"/>
    <w:rsid w:val="00BE045E"/>
    <w:rsid w:val="00BE0819"/>
    <w:rsid w:val="00BE0AB7"/>
    <w:rsid w:val="00BE11BD"/>
    <w:rsid w:val="00BE27C4"/>
    <w:rsid w:val="00BE392E"/>
    <w:rsid w:val="00BE39A4"/>
    <w:rsid w:val="00BE573B"/>
    <w:rsid w:val="00BE67DC"/>
    <w:rsid w:val="00BE735C"/>
    <w:rsid w:val="00BE7DEC"/>
    <w:rsid w:val="00BF05D2"/>
    <w:rsid w:val="00BF0C58"/>
    <w:rsid w:val="00BF1EB8"/>
    <w:rsid w:val="00BF24B4"/>
    <w:rsid w:val="00BF2934"/>
    <w:rsid w:val="00BF6716"/>
    <w:rsid w:val="00BF6C9A"/>
    <w:rsid w:val="00BF6FC7"/>
    <w:rsid w:val="00BF7672"/>
    <w:rsid w:val="00BF7CB0"/>
    <w:rsid w:val="00C02B27"/>
    <w:rsid w:val="00C047C4"/>
    <w:rsid w:val="00C05BE7"/>
    <w:rsid w:val="00C06A30"/>
    <w:rsid w:val="00C07DC8"/>
    <w:rsid w:val="00C1019F"/>
    <w:rsid w:val="00C112BB"/>
    <w:rsid w:val="00C121EB"/>
    <w:rsid w:val="00C1475B"/>
    <w:rsid w:val="00C153E6"/>
    <w:rsid w:val="00C20A60"/>
    <w:rsid w:val="00C22785"/>
    <w:rsid w:val="00C2314D"/>
    <w:rsid w:val="00C252AD"/>
    <w:rsid w:val="00C268B5"/>
    <w:rsid w:val="00C26F98"/>
    <w:rsid w:val="00C27590"/>
    <w:rsid w:val="00C277E4"/>
    <w:rsid w:val="00C31F86"/>
    <w:rsid w:val="00C3261C"/>
    <w:rsid w:val="00C3265D"/>
    <w:rsid w:val="00C32FE2"/>
    <w:rsid w:val="00C35F9C"/>
    <w:rsid w:val="00C41E8F"/>
    <w:rsid w:val="00C4365F"/>
    <w:rsid w:val="00C438D0"/>
    <w:rsid w:val="00C51B45"/>
    <w:rsid w:val="00C52610"/>
    <w:rsid w:val="00C56250"/>
    <w:rsid w:val="00C56901"/>
    <w:rsid w:val="00C60234"/>
    <w:rsid w:val="00C602E4"/>
    <w:rsid w:val="00C607EF"/>
    <w:rsid w:val="00C63E8B"/>
    <w:rsid w:val="00C64A5A"/>
    <w:rsid w:val="00C64DD7"/>
    <w:rsid w:val="00C6509A"/>
    <w:rsid w:val="00C700C9"/>
    <w:rsid w:val="00C7167D"/>
    <w:rsid w:val="00C71D0E"/>
    <w:rsid w:val="00C724E5"/>
    <w:rsid w:val="00C73E6D"/>
    <w:rsid w:val="00C77A9B"/>
    <w:rsid w:val="00C81122"/>
    <w:rsid w:val="00C81D31"/>
    <w:rsid w:val="00C84E13"/>
    <w:rsid w:val="00C8532B"/>
    <w:rsid w:val="00C92D4A"/>
    <w:rsid w:val="00C932BB"/>
    <w:rsid w:val="00C95998"/>
    <w:rsid w:val="00C96480"/>
    <w:rsid w:val="00CA10B5"/>
    <w:rsid w:val="00CA1C9C"/>
    <w:rsid w:val="00CA21CB"/>
    <w:rsid w:val="00CA404F"/>
    <w:rsid w:val="00CA4521"/>
    <w:rsid w:val="00CA576C"/>
    <w:rsid w:val="00CA5D68"/>
    <w:rsid w:val="00CA6E94"/>
    <w:rsid w:val="00CA7E76"/>
    <w:rsid w:val="00CB0B00"/>
    <w:rsid w:val="00CB5754"/>
    <w:rsid w:val="00CB5AB1"/>
    <w:rsid w:val="00CC0176"/>
    <w:rsid w:val="00CC0B1F"/>
    <w:rsid w:val="00CC2349"/>
    <w:rsid w:val="00CC2A12"/>
    <w:rsid w:val="00CC2E75"/>
    <w:rsid w:val="00CC4638"/>
    <w:rsid w:val="00CC61CC"/>
    <w:rsid w:val="00CD0430"/>
    <w:rsid w:val="00CD3690"/>
    <w:rsid w:val="00CD3C48"/>
    <w:rsid w:val="00CD51BE"/>
    <w:rsid w:val="00CD54B4"/>
    <w:rsid w:val="00CD6F7B"/>
    <w:rsid w:val="00CE0468"/>
    <w:rsid w:val="00CE0A25"/>
    <w:rsid w:val="00CE1EDA"/>
    <w:rsid w:val="00CE204A"/>
    <w:rsid w:val="00CE2834"/>
    <w:rsid w:val="00CE4B8E"/>
    <w:rsid w:val="00CE5D08"/>
    <w:rsid w:val="00CE631D"/>
    <w:rsid w:val="00CE6888"/>
    <w:rsid w:val="00CE7947"/>
    <w:rsid w:val="00CF0261"/>
    <w:rsid w:val="00CF0AB0"/>
    <w:rsid w:val="00CF0ADD"/>
    <w:rsid w:val="00CF2D90"/>
    <w:rsid w:val="00CF3B7A"/>
    <w:rsid w:val="00CF750C"/>
    <w:rsid w:val="00CF759D"/>
    <w:rsid w:val="00D00493"/>
    <w:rsid w:val="00D02B5A"/>
    <w:rsid w:val="00D03305"/>
    <w:rsid w:val="00D03DD9"/>
    <w:rsid w:val="00D05C90"/>
    <w:rsid w:val="00D0661E"/>
    <w:rsid w:val="00D14053"/>
    <w:rsid w:val="00D14069"/>
    <w:rsid w:val="00D166F6"/>
    <w:rsid w:val="00D167FE"/>
    <w:rsid w:val="00D16D1A"/>
    <w:rsid w:val="00D221AF"/>
    <w:rsid w:val="00D23204"/>
    <w:rsid w:val="00D23D80"/>
    <w:rsid w:val="00D247EA"/>
    <w:rsid w:val="00D25687"/>
    <w:rsid w:val="00D30600"/>
    <w:rsid w:val="00D30879"/>
    <w:rsid w:val="00D30951"/>
    <w:rsid w:val="00D30AF6"/>
    <w:rsid w:val="00D30F4E"/>
    <w:rsid w:val="00D315F0"/>
    <w:rsid w:val="00D31801"/>
    <w:rsid w:val="00D320E2"/>
    <w:rsid w:val="00D3308F"/>
    <w:rsid w:val="00D33C8A"/>
    <w:rsid w:val="00D358A8"/>
    <w:rsid w:val="00D366BB"/>
    <w:rsid w:val="00D42B22"/>
    <w:rsid w:val="00D4646C"/>
    <w:rsid w:val="00D467F5"/>
    <w:rsid w:val="00D46FCB"/>
    <w:rsid w:val="00D50D3A"/>
    <w:rsid w:val="00D52F90"/>
    <w:rsid w:val="00D56590"/>
    <w:rsid w:val="00D568E2"/>
    <w:rsid w:val="00D56C30"/>
    <w:rsid w:val="00D56DCD"/>
    <w:rsid w:val="00D56F8E"/>
    <w:rsid w:val="00D57D44"/>
    <w:rsid w:val="00D64285"/>
    <w:rsid w:val="00D65B24"/>
    <w:rsid w:val="00D6648E"/>
    <w:rsid w:val="00D67A19"/>
    <w:rsid w:val="00D7685F"/>
    <w:rsid w:val="00D80F8C"/>
    <w:rsid w:val="00D82399"/>
    <w:rsid w:val="00D8499B"/>
    <w:rsid w:val="00D8658D"/>
    <w:rsid w:val="00D872F0"/>
    <w:rsid w:val="00D92204"/>
    <w:rsid w:val="00D94392"/>
    <w:rsid w:val="00D96A5B"/>
    <w:rsid w:val="00D97115"/>
    <w:rsid w:val="00DA180E"/>
    <w:rsid w:val="00DA4554"/>
    <w:rsid w:val="00DA5306"/>
    <w:rsid w:val="00DB1116"/>
    <w:rsid w:val="00DB2359"/>
    <w:rsid w:val="00DB3B84"/>
    <w:rsid w:val="00DB6FDB"/>
    <w:rsid w:val="00DC0071"/>
    <w:rsid w:val="00DC032E"/>
    <w:rsid w:val="00DC1B10"/>
    <w:rsid w:val="00DC251D"/>
    <w:rsid w:val="00DC38B9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D4C4A"/>
    <w:rsid w:val="00DD7870"/>
    <w:rsid w:val="00DE15D5"/>
    <w:rsid w:val="00DE2F03"/>
    <w:rsid w:val="00DE37B7"/>
    <w:rsid w:val="00DE6DD1"/>
    <w:rsid w:val="00DE7EE2"/>
    <w:rsid w:val="00DF208E"/>
    <w:rsid w:val="00DF48DB"/>
    <w:rsid w:val="00DF4FB4"/>
    <w:rsid w:val="00E006A6"/>
    <w:rsid w:val="00E0146B"/>
    <w:rsid w:val="00E04552"/>
    <w:rsid w:val="00E052C1"/>
    <w:rsid w:val="00E07856"/>
    <w:rsid w:val="00E07F29"/>
    <w:rsid w:val="00E1233C"/>
    <w:rsid w:val="00E159F0"/>
    <w:rsid w:val="00E15F55"/>
    <w:rsid w:val="00E15FBE"/>
    <w:rsid w:val="00E16F90"/>
    <w:rsid w:val="00E17D85"/>
    <w:rsid w:val="00E21034"/>
    <w:rsid w:val="00E220CB"/>
    <w:rsid w:val="00E23CAF"/>
    <w:rsid w:val="00E244CA"/>
    <w:rsid w:val="00E24F43"/>
    <w:rsid w:val="00E25DED"/>
    <w:rsid w:val="00E267DC"/>
    <w:rsid w:val="00E270E3"/>
    <w:rsid w:val="00E302E2"/>
    <w:rsid w:val="00E31DA8"/>
    <w:rsid w:val="00E31E59"/>
    <w:rsid w:val="00E33CC8"/>
    <w:rsid w:val="00E35AD3"/>
    <w:rsid w:val="00E36F20"/>
    <w:rsid w:val="00E419BF"/>
    <w:rsid w:val="00E4283D"/>
    <w:rsid w:val="00E44A1D"/>
    <w:rsid w:val="00E45033"/>
    <w:rsid w:val="00E45EAC"/>
    <w:rsid w:val="00E47DD4"/>
    <w:rsid w:val="00E50820"/>
    <w:rsid w:val="00E5164C"/>
    <w:rsid w:val="00E51777"/>
    <w:rsid w:val="00E524CC"/>
    <w:rsid w:val="00E52519"/>
    <w:rsid w:val="00E54AFA"/>
    <w:rsid w:val="00E5739E"/>
    <w:rsid w:val="00E57D28"/>
    <w:rsid w:val="00E60244"/>
    <w:rsid w:val="00E60FCB"/>
    <w:rsid w:val="00E612E7"/>
    <w:rsid w:val="00E61CE4"/>
    <w:rsid w:val="00E62635"/>
    <w:rsid w:val="00E629F3"/>
    <w:rsid w:val="00E63208"/>
    <w:rsid w:val="00E657AE"/>
    <w:rsid w:val="00E67961"/>
    <w:rsid w:val="00E70A6C"/>
    <w:rsid w:val="00E74880"/>
    <w:rsid w:val="00E76901"/>
    <w:rsid w:val="00E816E0"/>
    <w:rsid w:val="00E823F8"/>
    <w:rsid w:val="00E8248C"/>
    <w:rsid w:val="00E84B50"/>
    <w:rsid w:val="00E863E2"/>
    <w:rsid w:val="00E87DEA"/>
    <w:rsid w:val="00E90B19"/>
    <w:rsid w:val="00E91323"/>
    <w:rsid w:val="00E94A1C"/>
    <w:rsid w:val="00E97565"/>
    <w:rsid w:val="00E975F8"/>
    <w:rsid w:val="00EA083F"/>
    <w:rsid w:val="00EA24DE"/>
    <w:rsid w:val="00EA2DA1"/>
    <w:rsid w:val="00EA3596"/>
    <w:rsid w:val="00EA3E82"/>
    <w:rsid w:val="00EB256C"/>
    <w:rsid w:val="00EB6AFA"/>
    <w:rsid w:val="00EC1F05"/>
    <w:rsid w:val="00EC4960"/>
    <w:rsid w:val="00EC5833"/>
    <w:rsid w:val="00ED0197"/>
    <w:rsid w:val="00ED08AD"/>
    <w:rsid w:val="00ED10A0"/>
    <w:rsid w:val="00ED2927"/>
    <w:rsid w:val="00ED466D"/>
    <w:rsid w:val="00ED471F"/>
    <w:rsid w:val="00ED5D82"/>
    <w:rsid w:val="00ED6AB4"/>
    <w:rsid w:val="00ED7CB4"/>
    <w:rsid w:val="00EE1A10"/>
    <w:rsid w:val="00EE257D"/>
    <w:rsid w:val="00EE404E"/>
    <w:rsid w:val="00EE5A32"/>
    <w:rsid w:val="00EE7EC8"/>
    <w:rsid w:val="00EF01E3"/>
    <w:rsid w:val="00EF11FE"/>
    <w:rsid w:val="00EF214B"/>
    <w:rsid w:val="00EF2BC7"/>
    <w:rsid w:val="00EF2C6A"/>
    <w:rsid w:val="00EF6053"/>
    <w:rsid w:val="00EF78BF"/>
    <w:rsid w:val="00EF7FCF"/>
    <w:rsid w:val="00F0220D"/>
    <w:rsid w:val="00F02955"/>
    <w:rsid w:val="00F0402C"/>
    <w:rsid w:val="00F04635"/>
    <w:rsid w:val="00F12616"/>
    <w:rsid w:val="00F12FD6"/>
    <w:rsid w:val="00F13193"/>
    <w:rsid w:val="00F1343E"/>
    <w:rsid w:val="00F1394F"/>
    <w:rsid w:val="00F13A98"/>
    <w:rsid w:val="00F13AA4"/>
    <w:rsid w:val="00F13BE9"/>
    <w:rsid w:val="00F2111C"/>
    <w:rsid w:val="00F22C6C"/>
    <w:rsid w:val="00F251BF"/>
    <w:rsid w:val="00F265AD"/>
    <w:rsid w:val="00F277E0"/>
    <w:rsid w:val="00F31BFE"/>
    <w:rsid w:val="00F33136"/>
    <w:rsid w:val="00F350D7"/>
    <w:rsid w:val="00F352C0"/>
    <w:rsid w:val="00F35BC6"/>
    <w:rsid w:val="00F374E6"/>
    <w:rsid w:val="00F37571"/>
    <w:rsid w:val="00F40BE9"/>
    <w:rsid w:val="00F41B91"/>
    <w:rsid w:val="00F431E4"/>
    <w:rsid w:val="00F43B87"/>
    <w:rsid w:val="00F47C2A"/>
    <w:rsid w:val="00F51657"/>
    <w:rsid w:val="00F522EF"/>
    <w:rsid w:val="00F5305C"/>
    <w:rsid w:val="00F5328A"/>
    <w:rsid w:val="00F53424"/>
    <w:rsid w:val="00F53602"/>
    <w:rsid w:val="00F54729"/>
    <w:rsid w:val="00F54C00"/>
    <w:rsid w:val="00F5653B"/>
    <w:rsid w:val="00F573E3"/>
    <w:rsid w:val="00F620F3"/>
    <w:rsid w:val="00F64F38"/>
    <w:rsid w:val="00F6677E"/>
    <w:rsid w:val="00F66B93"/>
    <w:rsid w:val="00F677DC"/>
    <w:rsid w:val="00F7272A"/>
    <w:rsid w:val="00F73CD7"/>
    <w:rsid w:val="00F75DEE"/>
    <w:rsid w:val="00F80787"/>
    <w:rsid w:val="00F80914"/>
    <w:rsid w:val="00F80ABD"/>
    <w:rsid w:val="00F825B4"/>
    <w:rsid w:val="00F82BD9"/>
    <w:rsid w:val="00F83034"/>
    <w:rsid w:val="00F83388"/>
    <w:rsid w:val="00F8453A"/>
    <w:rsid w:val="00F85B63"/>
    <w:rsid w:val="00F86378"/>
    <w:rsid w:val="00F87272"/>
    <w:rsid w:val="00F87CA7"/>
    <w:rsid w:val="00F93D27"/>
    <w:rsid w:val="00F96499"/>
    <w:rsid w:val="00F97FFE"/>
    <w:rsid w:val="00FA2C6F"/>
    <w:rsid w:val="00FA36FE"/>
    <w:rsid w:val="00FA6916"/>
    <w:rsid w:val="00FA6A7E"/>
    <w:rsid w:val="00FA6F60"/>
    <w:rsid w:val="00FA741F"/>
    <w:rsid w:val="00FA7535"/>
    <w:rsid w:val="00FA7FF4"/>
    <w:rsid w:val="00FB0F0A"/>
    <w:rsid w:val="00FB1975"/>
    <w:rsid w:val="00FB1AB6"/>
    <w:rsid w:val="00FB1B68"/>
    <w:rsid w:val="00FB2C7C"/>
    <w:rsid w:val="00FB3040"/>
    <w:rsid w:val="00FB3C6D"/>
    <w:rsid w:val="00FB6BB7"/>
    <w:rsid w:val="00FB714A"/>
    <w:rsid w:val="00FC02A6"/>
    <w:rsid w:val="00FC1935"/>
    <w:rsid w:val="00FC1D90"/>
    <w:rsid w:val="00FC29CD"/>
    <w:rsid w:val="00FC59B2"/>
    <w:rsid w:val="00FC5E1E"/>
    <w:rsid w:val="00FC66EE"/>
    <w:rsid w:val="00FC796A"/>
    <w:rsid w:val="00FD13B0"/>
    <w:rsid w:val="00FD15AE"/>
    <w:rsid w:val="00FD1B4B"/>
    <w:rsid w:val="00FD3E53"/>
    <w:rsid w:val="00FD7385"/>
    <w:rsid w:val="00FD7A12"/>
    <w:rsid w:val="00FE0B7F"/>
    <w:rsid w:val="00FE1ECB"/>
    <w:rsid w:val="00FE4EAD"/>
    <w:rsid w:val="00FE4FDB"/>
    <w:rsid w:val="00FF0711"/>
    <w:rsid w:val="00FF0AF8"/>
    <w:rsid w:val="00FF2198"/>
    <w:rsid w:val="00FF2B7D"/>
    <w:rsid w:val="00FF349A"/>
    <w:rsid w:val="00FF4337"/>
    <w:rsid w:val="00FF480D"/>
    <w:rsid w:val="00FF5521"/>
    <w:rsid w:val="00FF706A"/>
    <w:rsid w:val="00FF73C6"/>
    <w:rsid w:val="00FF7F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390A"/>
  <w15:docId w15:val="{C7F5B7CF-2EAF-4B08-8DE3-50E1FFAB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A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3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1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EE93F-91B3-4E77-BAEF-21AFFA68B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27</cp:revision>
  <cp:lastPrinted>2020-01-03T03:08:00Z</cp:lastPrinted>
  <dcterms:created xsi:type="dcterms:W3CDTF">2023-07-11T07:22:00Z</dcterms:created>
  <dcterms:modified xsi:type="dcterms:W3CDTF">2023-07-11T08:35:00Z</dcterms:modified>
</cp:coreProperties>
</file>